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558E2" w14:textId="77777777" w:rsidR="001D743F" w:rsidRDefault="006D0915">
      <w:pPr>
        <w:pStyle w:val="Heading"/>
      </w:pPr>
      <w:r>
        <w:t xml:space="preserve">EDI </w:t>
      </w:r>
      <w:proofErr w:type="spellStart"/>
      <w:r>
        <w:t>Metadata</w:t>
      </w:r>
      <w:proofErr w:type="spellEnd"/>
      <w:r>
        <w:t xml:space="preserve"> </w:t>
      </w:r>
      <w:proofErr w:type="spellStart"/>
      <w:r>
        <w:t>Template</w:t>
      </w:r>
      <w:proofErr w:type="spellEnd"/>
      <w:r>
        <w:t xml:space="preserve"> (202</w:t>
      </w:r>
      <w:r>
        <w:rPr>
          <w:lang w:val="en-US"/>
        </w:rPr>
        <w:t>2</w:t>
      </w:r>
      <w:r>
        <w:t>)</w:t>
      </w:r>
      <w:r>
        <w:rPr>
          <w:rFonts w:eastAsia="Cambria" w:cs="Cambria"/>
          <w:vertAlign w:val="superscript"/>
        </w:rPr>
        <w:footnoteReference w:id="2"/>
      </w:r>
    </w:p>
    <w:p w14:paraId="3B8FAFA4" w14:textId="77777777" w:rsidR="001D743F" w:rsidRDefault="006D0915">
      <w:pPr>
        <w:pStyle w:val="Heading2"/>
      </w:pPr>
      <w:r>
        <w:t xml:space="preserve">Purpose of this document </w:t>
      </w:r>
    </w:p>
    <w:p w14:paraId="125202BE" w14:textId="77777777" w:rsidR="001D743F" w:rsidRDefault="006D0915">
      <w:pPr>
        <w:pStyle w:val="Body"/>
      </w:pPr>
      <w:r>
        <w:rPr>
          <w:lang w:val="en-US"/>
        </w:rPr>
        <w:t xml:space="preserve">This template can help you organize your metadata for a data package submission. To submit data to EDI, consider using </w:t>
      </w:r>
      <w:proofErr w:type="spellStart"/>
      <w:r>
        <w:rPr>
          <w:lang w:val="en-US"/>
        </w:rPr>
        <w:t>ezEML</w:t>
      </w:r>
      <w:proofErr w:type="spellEnd"/>
      <w:r>
        <w:rPr>
          <w:lang w:val="en-US"/>
        </w:rPr>
        <w:t xml:space="preserve"> (</w:t>
      </w:r>
      <w:hyperlink r:id="rId7" w:history="1">
        <w:r>
          <w:rPr>
            <w:rStyle w:val="Hyperlink0"/>
            <w:lang w:val="en-US"/>
          </w:rPr>
          <w:t>https://ezeml.edirepository.org</w:t>
        </w:r>
      </w:hyperlink>
      <w:r>
        <w:rPr>
          <w:lang w:val="en-US"/>
        </w:rPr>
        <w:t xml:space="preserve">). For more information, contact </w:t>
      </w:r>
      <w:hyperlink r:id="rId8" w:history="1">
        <w:r>
          <w:rPr>
            <w:rStyle w:val="Hyperlink0"/>
            <w:lang w:val="en-US"/>
          </w:rPr>
          <w:t>support@edirepository.org</w:t>
        </w:r>
      </w:hyperlink>
      <w:r>
        <w:rPr>
          <w:lang w:val="en-US"/>
        </w:rPr>
        <w:t xml:space="preserve"> .</w:t>
      </w:r>
    </w:p>
    <w:p w14:paraId="6F3FF688" w14:textId="77777777" w:rsidR="001D743F" w:rsidRDefault="006D0915">
      <w:pPr>
        <w:pStyle w:val="Heading2"/>
      </w:pPr>
      <w:r>
        <w:t xml:space="preserve">Introduction </w:t>
      </w:r>
    </w:p>
    <w:p w14:paraId="03E1B280" w14:textId="77777777" w:rsidR="001D743F" w:rsidRDefault="006D0915">
      <w:pPr>
        <w:pStyle w:val="Body"/>
      </w:pPr>
      <w:r>
        <w:rPr>
          <w:lang w:val="en-US"/>
        </w:rPr>
        <w:t xml:space="preserve">Data packages can include data tables, images, documents, code, raster/vector, and more. In all cases, data entities should be in an open access format commonly used in the research field. Examples </w:t>
      </w:r>
      <w:proofErr w:type="gramStart"/>
      <w:r>
        <w:rPr>
          <w:lang w:val="en-US"/>
        </w:rPr>
        <w:t>are:</w:t>
      </w:r>
      <w:proofErr w:type="gramEnd"/>
      <w:r>
        <w:rPr>
          <w:lang w:val="en-US"/>
        </w:rPr>
        <w:t xml:space="preserve"> csv, pdf, </w:t>
      </w:r>
      <w:proofErr w:type="spellStart"/>
      <w:r>
        <w:rPr>
          <w:lang w:val="en-US"/>
        </w:rPr>
        <w:t>GeoTIFF</w:t>
      </w:r>
      <w:proofErr w:type="spellEnd"/>
      <w:r>
        <w:rPr>
          <w:lang w:val="en-US"/>
        </w:rPr>
        <w:t xml:space="preserve">, shapefile, R code, </w:t>
      </w:r>
      <w:proofErr w:type="spellStart"/>
      <w:r>
        <w:rPr>
          <w:lang w:val="en-US"/>
        </w:rPr>
        <w:t>zipfiles</w:t>
      </w:r>
      <w:proofErr w:type="spellEnd"/>
      <w:r>
        <w:rPr>
          <w:lang w:val="en-US"/>
        </w:rPr>
        <w:t>.</w:t>
      </w:r>
    </w:p>
    <w:p w14:paraId="04898BFB" w14:textId="4AD3CE9E" w:rsidR="001D743F" w:rsidRDefault="006D0915">
      <w:pPr>
        <w:pStyle w:val="Body"/>
        <w:rPr>
          <w:lang w:val="en-US"/>
        </w:rPr>
      </w:pPr>
      <w:r>
        <w:rPr>
          <w:b/>
          <w:bCs/>
        </w:rPr>
        <w:t>Tabular data:</w:t>
      </w:r>
      <w:r>
        <w:rPr>
          <w:lang w:val="en-US"/>
        </w:rPr>
        <w:t xml:space="preserve">  Submit data tables as .csv files. If data were used in a database and major table linking is necessary to analyze, please de-normalize into a flat file, not just database table exports.</w:t>
      </w:r>
    </w:p>
    <w:p w14:paraId="3AAA4E41" w14:textId="4362EB9A" w:rsidR="00CD4ECC" w:rsidRDefault="00CD4ECC">
      <w:pPr>
        <w:pStyle w:val="Body"/>
        <w:rPr>
          <w:lang w:val="en-US"/>
        </w:rPr>
      </w:pPr>
      <w:proofErr w:type="spellStart"/>
      <w:r>
        <w:rPr>
          <w:lang w:val="en-US"/>
        </w:rPr>
        <w:t>Tow</w:t>
      </w:r>
      <w:proofErr w:type="spellEnd"/>
      <w:r>
        <w:rPr>
          <w:lang w:val="en-US"/>
        </w:rPr>
        <w:t xml:space="preserve"> counts (relative abundance):</w:t>
      </w:r>
    </w:p>
    <w:p w14:paraId="44F547B0" w14:textId="77777777" w:rsidR="00CD4ECC" w:rsidRDefault="00CD4ECC">
      <w:pPr>
        <w:pStyle w:val="Body"/>
        <w:rPr>
          <w:lang w:val="en-US"/>
        </w:rPr>
      </w:pPr>
    </w:p>
    <w:p w14:paraId="101EC66F" w14:textId="06575119" w:rsidR="00CD4ECC" w:rsidRDefault="00CD4ECC">
      <w:pPr>
        <w:pStyle w:val="Body"/>
        <w:rPr>
          <w:lang w:val="en-US"/>
        </w:rPr>
      </w:pPr>
      <w:proofErr w:type="spellStart"/>
      <w:r>
        <w:rPr>
          <w:lang w:val="en-US"/>
        </w:rPr>
        <w:t>Tow</w:t>
      </w:r>
      <w:proofErr w:type="spellEnd"/>
      <w:r>
        <w:rPr>
          <w:lang w:val="en-US"/>
        </w:rPr>
        <w:t xml:space="preserve"> counts (presence):</w:t>
      </w:r>
    </w:p>
    <w:p w14:paraId="5ECEECE5" w14:textId="77777777" w:rsidR="00CD4ECC" w:rsidRDefault="00CD4ECC">
      <w:pPr>
        <w:pStyle w:val="Body"/>
        <w:rPr>
          <w:lang w:val="en-US"/>
        </w:rPr>
      </w:pPr>
    </w:p>
    <w:p w14:paraId="5E5B5CAD" w14:textId="465D5A20" w:rsidR="00CD4ECC" w:rsidRDefault="00CD4ECC">
      <w:pPr>
        <w:pStyle w:val="Body"/>
        <w:rPr>
          <w:lang w:val="en-US"/>
        </w:rPr>
      </w:pPr>
      <w:r>
        <w:rPr>
          <w:lang w:val="en-US"/>
        </w:rPr>
        <w:t>Filtered water counts (counts/L):</w:t>
      </w:r>
    </w:p>
    <w:p w14:paraId="73F3B088" w14:textId="77777777" w:rsidR="00CD4ECC" w:rsidRDefault="00CD4ECC">
      <w:pPr>
        <w:pStyle w:val="Body"/>
      </w:pPr>
    </w:p>
    <w:p w14:paraId="2BCBC77E" w14:textId="77777777" w:rsidR="001D743F" w:rsidRDefault="006D0915">
      <w:pPr>
        <w:pStyle w:val="Heading2"/>
      </w:pPr>
      <w:r>
        <w:t xml:space="preserve">Dataset Title </w:t>
      </w:r>
    </w:p>
    <w:p w14:paraId="43B1062A" w14:textId="77777777" w:rsidR="001D743F" w:rsidRDefault="006D0915">
      <w:pPr>
        <w:pStyle w:val="Body"/>
      </w:pPr>
      <w:r>
        <w:rPr>
          <w:lang w:val="en-US"/>
        </w:rPr>
        <w:t xml:space="preserve">(Include </w:t>
      </w:r>
      <w:r>
        <w:rPr>
          <w:b/>
          <w:bCs/>
          <w:lang w:val="en-US"/>
        </w:rPr>
        <w:t xml:space="preserve">what, where, </w:t>
      </w:r>
      <w:proofErr w:type="spellStart"/>
      <w:r>
        <w:t>and</w:t>
      </w:r>
      <w:proofErr w:type="spellEnd"/>
      <w:r>
        <w:rPr>
          <w:b/>
          <w:bCs/>
          <w:lang w:val="en-US"/>
        </w:rPr>
        <w:t xml:space="preserve"> when</w:t>
      </w:r>
      <w:r>
        <w:rPr>
          <w:lang w:val="en-US"/>
        </w:rPr>
        <w:t xml:space="preserve"> in the dataset title.  An example of a good title is:  </w:t>
      </w:r>
      <w:r>
        <w:rPr>
          <w:rtl/>
          <w:lang w:val="ar-SA"/>
        </w:rPr>
        <w:t>“</w:t>
      </w:r>
      <w:r>
        <w:rPr>
          <w:lang w:val="en-US"/>
        </w:rPr>
        <w:t xml:space="preserve">Monthly Water Quality Data from </w:t>
      </w:r>
      <w:proofErr w:type="spellStart"/>
      <w:r>
        <w:rPr>
          <w:lang w:val="en-US"/>
        </w:rPr>
        <w:t>Horsetooth</w:t>
      </w:r>
      <w:proofErr w:type="spellEnd"/>
      <w:r>
        <w:rPr>
          <w:lang w:val="en-US"/>
        </w:rPr>
        <w:t xml:space="preserve"> Reservoir, Colorado: 2010-2019</w:t>
      </w:r>
      <w:r>
        <w:t>”)</w:t>
      </w:r>
    </w:p>
    <w:p w14:paraId="7946477B" w14:textId="00611B21" w:rsidR="001D743F" w:rsidRDefault="00DE19C7">
      <w:pPr>
        <w:pStyle w:val="Body"/>
      </w:pPr>
      <w:proofErr w:type="spellStart"/>
      <w:r>
        <w:t>Weekly</w:t>
      </w:r>
      <w:proofErr w:type="spellEnd"/>
      <w:r>
        <w:t xml:space="preserve"> </w:t>
      </w:r>
      <w:proofErr w:type="spellStart"/>
      <w:r>
        <w:t>Phytoplankt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ater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in </w:t>
      </w:r>
      <w:proofErr w:type="spellStart"/>
      <w:r>
        <w:t>Frenchman</w:t>
      </w:r>
      <w:proofErr w:type="spellEnd"/>
      <w:r>
        <w:t xml:space="preserve"> </w:t>
      </w:r>
      <w:proofErr w:type="spellStart"/>
      <w:r>
        <w:t>Bay</w:t>
      </w:r>
      <w:proofErr w:type="spellEnd"/>
      <w:r>
        <w:t>, Maine</w:t>
      </w:r>
      <w:r w:rsidR="00CD4ECC">
        <w:t>:</w:t>
      </w:r>
    </w:p>
    <w:p w14:paraId="285A75BD" w14:textId="5CBE93D5" w:rsidR="00CD4ECC" w:rsidRPr="001907FF" w:rsidRDefault="001907FF">
      <w:pPr>
        <w:pStyle w:val="Body"/>
        <w:rPr>
          <w:color w:val="984806" w:themeColor="accent6" w:themeShade="80"/>
        </w:rPr>
      </w:pPr>
      <w:r w:rsidRPr="001907FF">
        <w:rPr>
          <w:color w:val="984806" w:themeColor="accent6" w:themeShade="80"/>
        </w:rPr>
        <w:t xml:space="preserve">Do </w:t>
      </w:r>
      <w:proofErr w:type="spellStart"/>
      <w:r w:rsidRPr="001907FF">
        <w:rPr>
          <w:color w:val="984806" w:themeColor="accent6" w:themeShade="80"/>
        </w:rPr>
        <w:t>we</w:t>
      </w:r>
      <w:proofErr w:type="spellEnd"/>
      <w:r>
        <w:rPr>
          <w:color w:val="984806" w:themeColor="accent6" w:themeShade="80"/>
        </w:rPr>
        <w:t xml:space="preserve"> </w:t>
      </w:r>
      <w:proofErr w:type="spellStart"/>
      <w:r>
        <w:rPr>
          <w:color w:val="984806" w:themeColor="accent6" w:themeShade="80"/>
        </w:rPr>
        <w:t>want</w:t>
      </w:r>
      <w:proofErr w:type="spellEnd"/>
      <w:r>
        <w:rPr>
          <w:color w:val="984806" w:themeColor="accent6" w:themeShade="80"/>
        </w:rPr>
        <w:t xml:space="preserve"> to </w:t>
      </w:r>
      <w:proofErr w:type="spellStart"/>
      <w:r>
        <w:rPr>
          <w:color w:val="984806" w:themeColor="accent6" w:themeShade="80"/>
        </w:rPr>
        <w:t>expand</w:t>
      </w:r>
      <w:proofErr w:type="spellEnd"/>
      <w:r>
        <w:rPr>
          <w:color w:val="984806" w:themeColor="accent6" w:themeShade="80"/>
        </w:rPr>
        <w:t xml:space="preserve"> </w:t>
      </w:r>
    </w:p>
    <w:p w14:paraId="18312BCD" w14:textId="77777777" w:rsidR="001D743F" w:rsidRDefault="006D0915">
      <w:pPr>
        <w:pStyle w:val="Heading2"/>
      </w:pPr>
      <w:r>
        <w:rPr>
          <w:lang w:val="fr-FR"/>
        </w:rPr>
        <w:t xml:space="preserve">Abstract </w:t>
      </w:r>
    </w:p>
    <w:p w14:paraId="316A2387" w14:textId="77777777" w:rsidR="001D743F" w:rsidRDefault="006D0915">
      <w:pPr>
        <w:pStyle w:val="Body"/>
      </w:pPr>
      <w:r>
        <w:rPr>
          <w:lang w:val="en-US"/>
        </w:rPr>
        <w:t xml:space="preserve">(Include </w:t>
      </w:r>
      <w:r>
        <w:rPr>
          <w:b/>
          <w:bCs/>
          <w:lang w:val="en-US"/>
        </w:rPr>
        <w:t xml:space="preserve">what, why, where, when, </w:t>
      </w:r>
      <w:r>
        <w:rPr>
          <w:lang w:val="en-US"/>
        </w:rPr>
        <w:t xml:space="preserve">and </w:t>
      </w:r>
      <w:proofErr w:type="spellStart"/>
      <w:r>
        <w:rPr>
          <w:b/>
          <w:bCs/>
        </w:rPr>
        <w:t>how</w:t>
      </w:r>
      <w:proofErr w:type="spellEnd"/>
      <w:r>
        <w:rPr>
          <w:b/>
          <w:bCs/>
        </w:rPr>
        <w:t>.</w:t>
      </w:r>
      <w:r>
        <w:t>)</w:t>
      </w:r>
    </w:p>
    <w:p w14:paraId="4FE1B388" w14:textId="51FC6BE8" w:rsidR="001D743F" w:rsidRDefault="001F33F7" w:rsidP="001F33F7">
      <w:pPr>
        <w:pStyle w:val="Body"/>
      </w:pPr>
      <w:proofErr w:type="spellStart"/>
      <w:r>
        <w:t>The</w:t>
      </w:r>
      <w:proofErr w:type="spellEnd"/>
      <w:r>
        <w:t xml:space="preserve"> </w:t>
      </w:r>
      <w:proofErr w:type="spellStart"/>
      <w:r>
        <w:t>Community</w:t>
      </w:r>
      <w:proofErr w:type="spellEnd"/>
      <w:r>
        <w:t xml:space="preserve"> </w:t>
      </w:r>
      <w:proofErr w:type="spellStart"/>
      <w:r>
        <w:t>Environmental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Lab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DI </w:t>
      </w:r>
      <w:proofErr w:type="spellStart"/>
      <w:r>
        <w:t>Biological</w:t>
      </w:r>
      <w:proofErr w:type="spellEnd"/>
      <w:r>
        <w:t xml:space="preserve"> </w:t>
      </w:r>
      <w:proofErr w:type="spellStart"/>
      <w:r>
        <w:t>Laboratorie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</w:t>
      </w:r>
      <w:proofErr w:type="spellStart"/>
      <w:r>
        <w:t>monitored</w:t>
      </w:r>
      <w:proofErr w:type="spellEnd"/>
      <w:r>
        <w:t xml:space="preserve"> </w:t>
      </w:r>
      <w:proofErr w:type="spellStart"/>
      <w:r>
        <w:t>phytoplankt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ater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in </w:t>
      </w:r>
      <w:proofErr w:type="spellStart"/>
      <w:r>
        <w:t>Frenchman’s</w:t>
      </w:r>
      <w:proofErr w:type="spellEnd"/>
      <w:r>
        <w:t xml:space="preserve"> </w:t>
      </w:r>
      <w:proofErr w:type="spellStart"/>
      <w:r>
        <w:t>Bay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st</w:t>
      </w:r>
      <w:proofErr w:type="spellEnd"/>
      <w:r>
        <w:t xml:space="preserve"> </w:t>
      </w:r>
      <w:proofErr w:type="spellStart"/>
      <w:r>
        <w:t>few</w:t>
      </w:r>
      <w:proofErr w:type="spellEnd"/>
      <w:r>
        <w:t xml:space="preserve"> </w:t>
      </w:r>
      <w:proofErr w:type="spellStart"/>
      <w:r>
        <w:t>decades</w:t>
      </w:r>
      <w:proofErr w:type="spellEnd"/>
      <w:r>
        <w:t xml:space="preserve">. </w:t>
      </w:r>
      <w:proofErr w:type="spellStart"/>
      <w:r>
        <w:t>Our</w:t>
      </w:r>
      <w:proofErr w:type="spellEnd"/>
      <w:r>
        <w:t xml:space="preserve"> </w:t>
      </w:r>
      <w:proofErr w:type="spellStart"/>
      <w:r>
        <w:t>goal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to </w:t>
      </w:r>
      <w:proofErr w:type="spellStart"/>
      <w:r>
        <w:t>understand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climate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local </w:t>
      </w:r>
      <w:proofErr w:type="spellStart"/>
      <w:r>
        <w:t>changes</w:t>
      </w:r>
      <w:proofErr w:type="spellEnd"/>
      <w:r>
        <w:t xml:space="preserve"> in </w:t>
      </w:r>
      <w:proofErr w:type="spellStart"/>
      <w:r>
        <w:t>anthropogenic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cruise</w:t>
      </w:r>
      <w:proofErr w:type="spellEnd"/>
      <w:r>
        <w:t xml:space="preserve"> </w:t>
      </w:r>
      <w:proofErr w:type="spellStart"/>
      <w:r>
        <w:t>ship</w:t>
      </w:r>
      <w:proofErr w:type="spellEnd"/>
      <w:r>
        <w:t xml:space="preserve"> </w:t>
      </w:r>
      <w:proofErr w:type="spellStart"/>
      <w:r>
        <w:t>activity</w:t>
      </w:r>
      <w:proofErr w:type="spellEnd"/>
      <w:r>
        <w:t xml:space="preserve">,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lter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ater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hytoplankton</w:t>
      </w:r>
      <w:proofErr w:type="spellEnd"/>
      <w:r>
        <w:t xml:space="preserve"> </w:t>
      </w:r>
      <w:proofErr w:type="spellStart"/>
      <w:r>
        <w:t>dynamic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y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data </w:t>
      </w:r>
      <w:proofErr w:type="spellStart"/>
      <w:r>
        <w:t>provides</w:t>
      </w:r>
      <w:proofErr w:type="spellEnd"/>
      <w:r>
        <w:t xml:space="preserve"> </w:t>
      </w:r>
      <w:proofErr w:type="spellStart"/>
      <w:r>
        <w:lastRenderedPageBreak/>
        <w:t>information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target </w:t>
      </w:r>
      <w:proofErr w:type="spellStart"/>
      <w:r>
        <w:t>harmful</w:t>
      </w:r>
      <w:proofErr w:type="spellEnd"/>
      <w:r>
        <w:t xml:space="preserve"> </w:t>
      </w:r>
      <w:proofErr w:type="spellStart"/>
      <w:r>
        <w:t>algae</w:t>
      </w:r>
      <w:proofErr w:type="spellEnd"/>
      <w:r>
        <w:t xml:space="preserve"> </w:t>
      </w:r>
      <w:proofErr w:type="spellStart"/>
      <w:r>
        <w:t>bloom</w:t>
      </w:r>
      <w:proofErr w:type="spellEnd"/>
      <w:r>
        <w:t xml:space="preserve"> </w:t>
      </w:r>
      <w:proofErr w:type="spellStart"/>
      <w:r>
        <w:t>species</w:t>
      </w:r>
      <w:proofErr w:type="spellEnd"/>
      <w:r>
        <w:t xml:space="preserve"> as </w:t>
      </w:r>
      <w:proofErr w:type="spellStart"/>
      <w:r>
        <w:t>well</w:t>
      </w:r>
      <w:proofErr w:type="spellEnd"/>
      <w:r>
        <w:t xml:space="preserve"> as a </w:t>
      </w:r>
      <w:proofErr w:type="spellStart"/>
      <w:r>
        <w:t>few</w:t>
      </w:r>
      <w:proofErr w:type="spellEnd"/>
      <w:r>
        <w:t xml:space="preserve"> </w:t>
      </w:r>
      <w:proofErr w:type="spellStart"/>
      <w:r>
        <w:t>measur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hytoplankton</w:t>
      </w:r>
      <w:proofErr w:type="spellEnd"/>
      <w:r>
        <w:t xml:space="preserve"> </w:t>
      </w:r>
      <w:proofErr w:type="spellStart"/>
      <w:r>
        <w:t>biodiversity</w:t>
      </w:r>
      <w:proofErr w:type="spellEnd"/>
      <w:r>
        <w:t xml:space="preserve">. </w:t>
      </w:r>
      <w:proofErr w:type="spellStart"/>
      <w:r>
        <w:t>Our</w:t>
      </w:r>
      <w:proofErr w:type="spellEnd"/>
      <w:r>
        <w:t xml:space="preserve"> data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colle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varite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</w:t>
      </w:r>
      <w:proofErr w:type="spellStart"/>
      <w:r>
        <w:t>technicia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itizen</w:t>
      </w:r>
      <w:proofErr w:type="spellEnd"/>
      <w:r>
        <w:t xml:space="preserve"> </w:t>
      </w:r>
      <w:proofErr w:type="spellStart"/>
      <w:r>
        <w:t>scientis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weekly</w:t>
      </w:r>
      <w:proofErr w:type="spellEnd"/>
      <w:r>
        <w:t xml:space="preserve"> </w:t>
      </w:r>
      <w:proofErr w:type="spellStart"/>
      <w:r>
        <w:t>sampling</w:t>
      </w:r>
      <w:proofErr w:type="spellEnd"/>
      <w:r>
        <w:t xml:space="preserve"> </w:t>
      </w:r>
      <w:proofErr w:type="spellStart"/>
      <w:r>
        <w:t>throug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year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Bar </w:t>
      </w:r>
      <w:proofErr w:type="spellStart"/>
      <w:r>
        <w:t>Harbor</w:t>
      </w:r>
      <w:proofErr w:type="spellEnd"/>
      <w:r>
        <w:t xml:space="preserve"> </w:t>
      </w:r>
      <w:proofErr w:type="spellStart"/>
      <w:r>
        <w:t>town</w:t>
      </w:r>
      <w:proofErr w:type="spellEnd"/>
      <w:r>
        <w:t xml:space="preserve"> </w:t>
      </w:r>
      <w:proofErr w:type="spellStart"/>
      <w:r>
        <w:t>pi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mmer</w:t>
      </w:r>
      <w:proofErr w:type="spellEnd"/>
      <w:r>
        <w:t xml:space="preserve"> </w:t>
      </w:r>
      <w:proofErr w:type="spellStart"/>
      <w:r>
        <w:t>month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DIBL </w:t>
      </w:r>
      <w:proofErr w:type="spellStart"/>
      <w:r>
        <w:t>pi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ruise</w:t>
      </w:r>
      <w:proofErr w:type="spellEnd"/>
      <w:r>
        <w:t xml:space="preserve"> </w:t>
      </w:r>
      <w:proofErr w:type="spellStart"/>
      <w:r>
        <w:t>ship</w:t>
      </w:r>
      <w:proofErr w:type="spellEnd"/>
      <w:r>
        <w:t xml:space="preserve"> </w:t>
      </w:r>
      <w:proofErr w:type="spellStart"/>
      <w:r>
        <w:t>anchorages</w:t>
      </w:r>
      <w:proofErr w:type="spellEnd"/>
      <w:r>
        <w:t>.</w:t>
      </w:r>
    </w:p>
    <w:p w14:paraId="20B138CE" w14:textId="77777777" w:rsidR="001D743F" w:rsidRDefault="006D0915">
      <w:pPr>
        <w:pStyle w:val="Heading2"/>
      </w:pPr>
      <w:r>
        <w:t xml:space="preserve">Creators </w:t>
      </w:r>
    </w:p>
    <w:p w14:paraId="49DD0CDA" w14:textId="77777777" w:rsidR="001D743F" w:rsidRDefault="006D0915">
      <w:pPr>
        <w:pStyle w:val="Body"/>
        <w:rPr>
          <w:b/>
          <w:bCs/>
        </w:rPr>
      </w:pPr>
      <w:r>
        <w:rPr>
          <w:b/>
          <w:bCs/>
          <w:lang w:val="en-US"/>
        </w:rPr>
        <w:t xml:space="preserve">(These are the people who will show up as authors in the dataset citation. </w:t>
      </w:r>
      <w:r>
        <w:rPr>
          <w:lang w:val="en-US"/>
        </w:rPr>
        <w:t xml:space="preserve">These are the individuals who have provided intellectual or other significant contributions to the creation of this dataset, much like the authors of a research paper.) </w:t>
      </w: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19"/>
        <w:gridCol w:w="1376"/>
        <w:gridCol w:w="1518"/>
        <w:gridCol w:w="1727"/>
        <w:gridCol w:w="1574"/>
        <w:gridCol w:w="1636"/>
      </w:tblGrid>
      <w:tr w:rsidR="001D743F" w14:paraId="38987BAB" w14:textId="77777777">
        <w:trPr>
          <w:trHeight w:val="48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F51E" w14:textId="77777777" w:rsidR="001D743F" w:rsidRDefault="006D0915">
            <w:pPr>
              <w:pStyle w:val="Body"/>
            </w:pPr>
            <w:r>
              <w:rPr>
                <w:color w:val="FFFFFF"/>
                <w:u w:color="FFFFFF"/>
                <w:lang w:val="en-US"/>
              </w:rPr>
              <w:t>First Name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C24548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Middle Initial</w:t>
            </w:r>
          </w:p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8BCA4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Last Name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999F1E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Organization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A1CEF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e-mail address</w:t>
            </w:r>
          </w:p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4F144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ORCID ID (optional)</w:t>
            </w:r>
          </w:p>
        </w:tc>
      </w:tr>
      <w:tr w:rsidR="001D743F" w14:paraId="535B864D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D3147" w14:textId="3F4204D1" w:rsidR="001D743F" w:rsidRDefault="00DE19C7">
            <w:r>
              <w:t>Alexis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85425" w14:textId="62BF9486" w:rsidR="001D743F" w:rsidRDefault="00DE19C7">
            <w:r>
              <w:t>C</w:t>
            </w:r>
          </w:p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10A19" w14:textId="65214CE7" w:rsidR="001D743F" w:rsidRDefault="00DE19C7">
            <w:r>
              <w:t>Garretson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1D4842" w14:textId="602E8019" w:rsidR="001D743F" w:rsidRDefault="00DE19C7">
            <w:r>
              <w:t>MDI Biological Laboratory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9EA62" w14:textId="0E3EB765" w:rsidR="001D743F" w:rsidRDefault="00000000">
            <w:hyperlink r:id="rId9" w:history="1">
              <w:r w:rsidR="00DE19C7" w:rsidRPr="00FF160E">
                <w:rPr>
                  <w:rStyle w:val="Hyperlink"/>
                </w:rPr>
                <w:t>agarretson@mdibl.org</w:t>
              </w:r>
            </w:hyperlink>
          </w:p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1ACB6" w14:textId="6265C3D3" w:rsidR="001D743F" w:rsidRDefault="00000000">
            <w:hyperlink r:id="rId10" w:history="1">
              <w:r w:rsidR="009678D1" w:rsidRPr="00FF160E">
                <w:rPr>
                  <w:rStyle w:val="Hyperlink"/>
                </w:rPr>
                <w:t>https://orcid.org/0000-0002-7260-0131</w:t>
              </w:r>
            </w:hyperlink>
            <w:r w:rsidR="009678D1">
              <w:t xml:space="preserve"> </w:t>
            </w:r>
          </w:p>
        </w:tc>
      </w:tr>
      <w:tr w:rsidR="001D743F" w14:paraId="70653C98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C1D0C" w14:textId="45DA4337" w:rsidR="001D743F" w:rsidRDefault="00DE19C7">
            <w:r>
              <w:t>Jane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3356D7" w14:textId="77777777" w:rsidR="001D743F" w:rsidRDefault="001D743F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724C9" w14:textId="110B0266" w:rsidR="001D743F" w:rsidRDefault="00DE19C7">
            <w:r>
              <w:t>Disney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B1313" w14:textId="645F3FE0" w:rsidR="001D743F" w:rsidRDefault="00DE19C7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7BADC" w14:textId="186B0CAC" w:rsidR="001D743F" w:rsidRDefault="00000000">
            <w:hyperlink r:id="rId11" w:history="1">
              <w:r w:rsidR="009678D1" w:rsidRPr="00FF160E">
                <w:rPr>
                  <w:rStyle w:val="Hyperlink"/>
                </w:rPr>
                <w:t>jdisney@mdibl.org</w:t>
              </w:r>
            </w:hyperlink>
            <w:r w:rsidR="009678D1">
              <w:t xml:space="preserve"> </w:t>
            </w:r>
          </w:p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8669D" w14:textId="77777777" w:rsidR="001D743F" w:rsidRDefault="001D743F"/>
        </w:tc>
      </w:tr>
      <w:tr w:rsidR="00DE19C7" w14:paraId="587F314A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AB17C" w14:textId="138C105D" w:rsidR="00DE19C7" w:rsidRDefault="00DE19C7">
            <w:r>
              <w:t>Anna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7BFC8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453E69" w14:textId="6C5FB296" w:rsidR="00DE19C7" w:rsidRDefault="00DE19C7">
            <w:r>
              <w:t>Farrell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82B6B" w14:textId="1902B971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268994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78C735" w14:textId="77777777" w:rsidR="00DE19C7" w:rsidRDefault="00DE19C7" w:rsidP="009678D1"/>
        </w:tc>
      </w:tr>
      <w:tr w:rsidR="00DE19C7" w14:paraId="506C5E15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E690D" w14:textId="75A96193" w:rsidR="00DE19C7" w:rsidRDefault="00DE19C7">
            <w:r>
              <w:t>Cait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70D338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63C75C" w14:textId="031B507C" w:rsidR="00DE19C7" w:rsidRDefault="00DE19C7">
            <w:r>
              <w:t>Bailey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40137" w14:textId="18F8D174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0F914C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45BCE5" w14:textId="77777777" w:rsidR="00DE19C7" w:rsidRDefault="00DE19C7"/>
        </w:tc>
      </w:tr>
      <w:tr w:rsidR="00DE19C7" w14:paraId="13DB394A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FE917" w14:textId="5F9FF3AD" w:rsidR="00DE19C7" w:rsidRDefault="00DE19C7">
            <w:r>
              <w:t>Jonathan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DD52C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97CD35" w14:textId="7FCBD859" w:rsidR="00DE19C7" w:rsidRDefault="00DE19C7">
            <w:r>
              <w:t>Matt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82406" w14:textId="42A04CA1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AD5BF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6B284" w14:textId="77777777" w:rsidR="00DE19C7" w:rsidRDefault="00DE19C7"/>
        </w:tc>
      </w:tr>
      <w:tr w:rsidR="00DE19C7" w14:paraId="724F85F0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AAF60" w14:textId="5D84ADD2" w:rsidR="00DE19C7" w:rsidRDefault="00DE19C7">
            <w:r>
              <w:t>Uma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26BE8E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692EC4" w14:textId="66DBCF43" w:rsidR="00DE19C7" w:rsidRDefault="00DE19C7">
            <w:r>
              <w:t>Arora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3405AC" w14:textId="69FCFBB1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A63B0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5F265D" w14:textId="77777777" w:rsidR="00DE19C7" w:rsidRDefault="00DE19C7"/>
        </w:tc>
      </w:tr>
      <w:tr w:rsidR="00DE19C7" w14:paraId="239A803D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E00CE" w14:textId="69CBA7D2" w:rsidR="00DE19C7" w:rsidRDefault="00DE19C7">
            <w:r>
              <w:t>Madison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C1B621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74DAEA" w14:textId="4A2682B3" w:rsidR="00DE19C7" w:rsidRDefault="00DE19C7">
            <w:r>
              <w:t>Armstrong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FF356D" w14:textId="58D48D65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B15829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FF442" w14:textId="77777777" w:rsidR="00DE19C7" w:rsidRDefault="00DE19C7"/>
        </w:tc>
      </w:tr>
      <w:tr w:rsidR="00DE19C7" w14:paraId="30E89FC9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C1326" w14:textId="78454C3E" w:rsidR="00DE19C7" w:rsidRDefault="00DE19C7">
            <w:proofErr w:type="spellStart"/>
            <w:r>
              <w:t>Samia</w:t>
            </w:r>
            <w:proofErr w:type="spellEnd"/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73E92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E82F7E" w14:textId="24647C58" w:rsidR="00DE19C7" w:rsidRDefault="00DE19C7">
            <w:r>
              <w:t>Pratt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72E76B" w14:textId="079D45F3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24A3E7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B098F4" w14:textId="77777777" w:rsidR="00DE19C7" w:rsidRDefault="00DE19C7"/>
        </w:tc>
      </w:tr>
      <w:tr w:rsidR="00DE19C7" w14:paraId="7937AAE3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AE6C8" w14:textId="5635AA27" w:rsidR="00DE19C7" w:rsidRDefault="00DE19C7">
            <w:r>
              <w:t>Nathan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431D1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D7EA62" w14:textId="105EBF84" w:rsidR="00DE19C7" w:rsidRDefault="00DE19C7">
            <w:r>
              <w:t>Dorn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76D2C" w14:textId="3F0C9A1B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33F3F8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2359C5" w14:textId="77777777" w:rsidR="00DE19C7" w:rsidRDefault="00DE19C7"/>
        </w:tc>
      </w:tr>
      <w:tr w:rsidR="00DE19C7" w14:paraId="0AE5E5F6" w14:textId="77777777">
        <w:trPr>
          <w:trHeight w:val="221"/>
        </w:trPr>
        <w:tc>
          <w:tcPr>
            <w:tcW w:w="1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644A97" w14:textId="25D69C74" w:rsidR="00DE19C7" w:rsidRDefault="00DE19C7">
            <w:r>
              <w:t>Faye</w:t>
            </w:r>
          </w:p>
        </w:tc>
        <w:tc>
          <w:tcPr>
            <w:tcW w:w="13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8E6C95" w14:textId="77777777" w:rsidR="00DE19C7" w:rsidRDefault="00DE19C7"/>
        </w:tc>
        <w:tc>
          <w:tcPr>
            <w:tcW w:w="1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84EEC" w14:textId="5B99D58F" w:rsidR="00DE19C7" w:rsidRDefault="00DE19C7">
            <w:r>
              <w:t>Durand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86F74" w14:textId="0056049C" w:rsidR="00DE19C7" w:rsidRDefault="009678D1">
            <w:r>
              <w:t>“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88610" w14:textId="77777777" w:rsidR="00DE19C7" w:rsidRDefault="00DE19C7"/>
        </w:tc>
        <w:tc>
          <w:tcPr>
            <w:tcW w:w="1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BF43E" w14:textId="77777777" w:rsidR="00DE19C7" w:rsidRDefault="00DE19C7"/>
        </w:tc>
      </w:tr>
    </w:tbl>
    <w:p w14:paraId="76D28FD2" w14:textId="2846FD82" w:rsidR="001D743F" w:rsidRDefault="00D05784">
      <w:pPr>
        <w:pStyle w:val="Body"/>
        <w:widowControl w:val="0"/>
        <w:spacing w:line="240" w:lineRule="auto"/>
        <w:rPr>
          <w:b/>
          <w:bCs/>
        </w:rPr>
      </w:pPr>
      <w:proofErr w:type="spellStart"/>
      <w:r>
        <w:rPr>
          <w:b/>
          <w:bCs/>
        </w:rPr>
        <w:t>This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li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urrentl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ctiv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llectors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bu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re</w:t>
      </w:r>
      <w:proofErr w:type="spellEnd"/>
      <w:r>
        <w:rPr>
          <w:b/>
          <w:bCs/>
        </w:rPr>
        <w:t xml:space="preserve"> are </w:t>
      </w:r>
      <w:proofErr w:type="spellStart"/>
      <w:r>
        <w:rPr>
          <w:b/>
          <w:bCs/>
        </w:rPr>
        <w:t>likel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thers</w:t>
      </w:r>
      <w:proofErr w:type="spellEnd"/>
      <w:r>
        <w:rPr>
          <w:b/>
          <w:bCs/>
        </w:rPr>
        <w:t xml:space="preserve"> in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ld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tase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v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llecte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sistentl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oug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v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ough</w:t>
      </w:r>
      <w:proofErr w:type="spellEnd"/>
      <w:r>
        <w:rPr>
          <w:b/>
          <w:bCs/>
        </w:rPr>
        <w:t xml:space="preserve"> time to </w:t>
      </w:r>
      <w:proofErr w:type="spellStart"/>
      <w:r>
        <w:rPr>
          <w:b/>
          <w:bCs/>
        </w:rPr>
        <w:t>b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cluded</w:t>
      </w:r>
      <w:proofErr w:type="spellEnd"/>
      <w:r>
        <w:rPr>
          <w:b/>
          <w:bCs/>
        </w:rPr>
        <w:t xml:space="preserve"> as </w:t>
      </w:r>
      <w:proofErr w:type="spellStart"/>
      <w:r>
        <w:rPr>
          <w:b/>
          <w:bCs/>
        </w:rPr>
        <w:t>authors</w:t>
      </w:r>
      <w:proofErr w:type="spellEnd"/>
      <w:r>
        <w:rPr>
          <w:b/>
          <w:bCs/>
        </w:rPr>
        <w:t>.</w:t>
      </w:r>
    </w:p>
    <w:p w14:paraId="06E46E31" w14:textId="77777777" w:rsidR="001D743F" w:rsidRDefault="001D743F">
      <w:pPr>
        <w:pStyle w:val="Body"/>
      </w:pPr>
    </w:p>
    <w:p w14:paraId="04640DDE" w14:textId="77777777" w:rsidR="001D743F" w:rsidRDefault="006D0915">
      <w:pPr>
        <w:pStyle w:val="Heading2"/>
      </w:pPr>
      <w:r>
        <w:t xml:space="preserve">Other personnel names and roles </w:t>
      </w:r>
    </w:p>
    <w:p w14:paraId="0D74BCBE" w14:textId="77777777" w:rsidR="001D743F" w:rsidRDefault="006D0915">
      <w:pPr>
        <w:pStyle w:val="Body"/>
      </w:pPr>
      <w:r>
        <w:rPr>
          <w:lang w:val="en-US"/>
        </w:rPr>
        <w:t xml:space="preserve">(Who should a data user contact with questions about these data? You </w:t>
      </w:r>
      <w:r>
        <w:rPr>
          <w:b/>
          <w:bCs/>
          <w:lang w:val="en-US"/>
        </w:rPr>
        <w:t>must</w:t>
      </w:r>
      <w:r>
        <w:rPr>
          <w:lang w:val="en-US"/>
        </w:rPr>
        <w:t xml:space="preserve"> enter a person or organization name to serve as the </w:t>
      </w:r>
      <w:proofErr w:type="spellStart"/>
      <w:r>
        <w:rPr>
          <w:b/>
          <w:bCs/>
        </w:rPr>
        <w:t>contact</w:t>
      </w:r>
      <w:proofErr w:type="spellEnd"/>
      <w:r>
        <w:rPr>
          <w:lang w:val="en-US"/>
        </w:rPr>
        <w:t xml:space="preserve"> for this dataset.  You may also list other personnel who participated in the project (such as field crew, lab tech, data entry etc.) in this table with optional fields e-mail addresses, organization and ORCID ID.)</w:t>
      </w: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278"/>
        <w:gridCol w:w="859"/>
        <w:gridCol w:w="1980"/>
        <w:gridCol w:w="1890"/>
        <w:gridCol w:w="1170"/>
        <w:gridCol w:w="956"/>
        <w:gridCol w:w="1217"/>
      </w:tblGrid>
      <w:tr w:rsidR="001D743F" w14:paraId="0E404C37" w14:textId="77777777" w:rsidTr="009678D1">
        <w:trPr>
          <w:trHeight w:val="481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97640" w14:textId="77777777" w:rsidR="001D743F" w:rsidRDefault="006D0915">
            <w:pPr>
              <w:pStyle w:val="Body"/>
            </w:pPr>
            <w:r>
              <w:rPr>
                <w:color w:val="FFFFFF"/>
                <w:u w:color="FFFFFF"/>
                <w:lang w:val="en-US"/>
              </w:rPr>
              <w:t>First Name</w:t>
            </w:r>
          </w:p>
        </w:tc>
        <w:tc>
          <w:tcPr>
            <w:tcW w:w="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BA5C0E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Middle Initial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A40A7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Last Name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F3004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Organization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1F220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e-mail address</w:t>
            </w:r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2AC4F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 xml:space="preserve">ORCID ID </w:t>
            </w:r>
            <w:r>
              <w:rPr>
                <w:color w:val="FFFFFF"/>
                <w:u w:color="FFFFFF"/>
                <w:lang w:val="en-US"/>
              </w:rPr>
              <w:lastRenderedPageBreak/>
              <w:t>(optional)</w:t>
            </w:r>
          </w:p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9481D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lastRenderedPageBreak/>
              <w:t>Role in project</w:t>
            </w:r>
          </w:p>
        </w:tc>
      </w:tr>
      <w:tr w:rsidR="009678D1" w14:paraId="497C1A95" w14:textId="77777777" w:rsidTr="009678D1">
        <w:trPr>
          <w:trHeight w:val="221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89EFD" w14:textId="4F1B751A" w:rsidR="009678D1" w:rsidRDefault="009678D1" w:rsidP="009678D1">
            <w:r>
              <w:t>Alexis</w:t>
            </w:r>
          </w:p>
        </w:tc>
        <w:tc>
          <w:tcPr>
            <w:tcW w:w="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834E9" w14:textId="77777777" w:rsidR="009678D1" w:rsidRDefault="009678D1" w:rsidP="009678D1"/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D2C926" w14:textId="1315D584" w:rsidR="009678D1" w:rsidRDefault="009678D1" w:rsidP="009678D1">
            <w:r>
              <w:t>Garretson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7BB668" w14:textId="118EEF94" w:rsidR="009678D1" w:rsidRDefault="009678D1" w:rsidP="009678D1">
            <w:r>
              <w:t>MDI Biological Laboratory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19A82" w14:textId="5D19DB4F" w:rsidR="009678D1" w:rsidRDefault="00000000" w:rsidP="009678D1">
            <w:hyperlink r:id="rId12" w:history="1">
              <w:r w:rsidR="009678D1" w:rsidRPr="00FF160E">
                <w:rPr>
                  <w:rStyle w:val="Hyperlink"/>
                </w:rPr>
                <w:t>agarretson@mdibl.org</w:t>
              </w:r>
            </w:hyperlink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614830" w14:textId="77777777" w:rsidR="009678D1" w:rsidRDefault="009678D1" w:rsidP="009678D1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1B46E8" w14:textId="77777777" w:rsidR="009678D1" w:rsidRDefault="009678D1" w:rsidP="009678D1">
            <w:pPr>
              <w:pStyle w:val="Body"/>
              <w:spacing w:after="0" w:line="240" w:lineRule="auto"/>
            </w:pPr>
            <w:r>
              <w:rPr>
                <w:lang w:val="en-US"/>
              </w:rPr>
              <w:t>Contact</w:t>
            </w:r>
          </w:p>
        </w:tc>
      </w:tr>
      <w:tr w:rsidR="009678D1" w14:paraId="288B4333" w14:textId="77777777" w:rsidTr="009678D1">
        <w:trPr>
          <w:trHeight w:val="221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499F9" w14:textId="5ABF4A2D" w:rsidR="009678D1" w:rsidRDefault="009678D1" w:rsidP="009678D1">
            <w:r>
              <w:t>Jane</w:t>
            </w:r>
          </w:p>
        </w:tc>
        <w:tc>
          <w:tcPr>
            <w:tcW w:w="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63C91C" w14:textId="77777777" w:rsidR="009678D1" w:rsidRDefault="009678D1" w:rsidP="009678D1"/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272758" w14:textId="3E7DD941" w:rsidR="009678D1" w:rsidRDefault="009678D1" w:rsidP="009678D1">
            <w:r>
              <w:t>Disney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D0B3A" w14:textId="53460838" w:rsidR="009678D1" w:rsidRDefault="009678D1" w:rsidP="009678D1">
            <w:r>
              <w:t>MDI Biological Laboratory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4462A6" w14:textId="083A94AE" w:rsidR="009678D1" w:rsidRDefault="00000000" w:rsidP="009678D1">
            <w:hyperlink r:id="rId13" w:history="1">
              <w:r w:rsidR="009678D1" w:rsidRPr="00FF160E">
                <w:rPr>
                  <w:rStyle w:val="Hyperlink"/>
                </w:rPr>
                <w:t>jdisney@mdibl.org</w:t>
              </w:r>
            </w:hyperlink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894515" w14:textId="77777777" w:rsidR="009678D1" w:rsidRDefault="009678D1" w:rsidP="009678D1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C321C" w14:textId="2DF8FD2B" w:rsidR="009678D1" w:rsidRDefault="009678D1" w:rsidP="009678D1">
            <w:r>
              <w:t>Contact</w:t>
            </w:r>
          </w:p>
        </w:tc>
      </w:tr>
      <w:tr w:rsidR="009678D1" w14:paraId="4E1EC270" w14:textId="77777777" w:rsidTr="009678D1">
        <w:trPr>
          <w:trHeight w:val="221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B4A12" w14:textId="77777777" w:rsidR="009678D1" w:rsidRDefault="009678D1" w:rsidP="009678D1"/>
        </w:tc>
        <w:tc>
          <w:tcPr>
            <w:tcW w:w="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554B50" w14:textId="77777777" w:rsidR="009678D1" w:rsidRDefault="009678D1" w:rsidP="009678D1"/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370D70" w14:textId="60771C12" w:rsidR="009678D1" w:rsidRDefault="009678D1" w:rsidP="009678D1">
            <w:r>
              <w:t>Anecdata.org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0B3F34" w14:textId="6E44A55F" w:rsidR="009678D1" w:rsidRDefault="009678D1" w:rsidP="009678D1">
            <w:r>
              <w:t>MDI Biological Laboratory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48C9A" w14:textId="600CA2AE" w:rsidR="009678D1" w:rsidRDefault="00000000" w:rsidP="009678D1">
            <w:hyperlink r:id="rId14" w:history="1">
              <w:r w:rsidR="009678D1" w:rsidRPr="00FF160E">
                <w:rPr>
                  <w:rStyle w:val="Hyperlink"/>
                </w:rPr>
                <w:t>anecdata@mdibl.org</w:t>
              </w:r>
            </w:hyperlink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2C896" w14:textId="77777777" w:rsidR="009678D1" w:rsidRDefault="009678D1" w:rsidP="009678D1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5F7C2" w14:textId="16DC8EE9" w:rsidR="009678D1" w:rsidRDefault="009678D1" w:rsidP="009678D1">
            <w:r>
              <w:t>Contact</w:t>
            </w:r>
          </w:p>
        </w:tc>
      </w:tr>
      <w:tr w:rsidR="009678D1" w14:paraId="78FE2900" w14:textId="77777777" w:rsidTr="009678D1">
        <w:trPr>
          <w:trHeight w:val="221"/>
        </w:trPr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4492E" w14:textId="77777777" w:rsidR="009678D1" w:rsidRDefault="009678D1" w:rsidP="009678D1"/>
        </w:tc>
        <w:tc>
          <w:tcPr>
            <w:tcW w:w="8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84366" w14:textId="77777777" w:rsidR="009678D1" w:rsidRDefault="009678D1" w:rsidP="009678D1"/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BE8A28" w14:textId="396BA25D" w:rsidR="009678D1" w:rsidRDefault="009678D1" w:rsidP="009678D1">
            <w:r>
              <w:t>Community Environmental Health Laboratory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6DBCE" w14:textId="0988FCCF" w:rsidR="009678D1" w:rsidRDefault="009678D1" w:rsidP="009678D1">
            <w:r>
              <w:t>MDI Biological Laboratory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B14F3" w14:textId="37D43ACC" w:rsidR="009678D1" w:rsidRDefault="00000000" w:rsidP="009678D1">
            <w:hyperlink r:id="rId15" w:history="1">
              <w:r w:rsidR="009678D1" w:rsidRPr="00FF160E">
                <w:rPr>
                  <w:rStyle w:val="Hyperlink"/>
                </w:rPr>
                <w:t>CEHL@mdibl.org</w:t>
              </w:r>
            </w:hyperlink>
          </w:p>
        </w:tc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8F8114" w14:textId="77777777" w:rsidR="009678D1" w:rsidRDefault="009678D1" w:rsidP="009678D1"/>
        </w:tc>
        <w:tc>
          <w:tcPr>
            <w:tcW w:w="12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579BBA" w14:textId="61F9BA92" w:rsidR="009678D1" w:rsidRDefault="009678D1" w:rsidP="009678D1">
            <w:r>
              <w:t>Contact</w:t>
            </w:r>
          </w:p>
        </w:tc>
      </w:tr>
    </w:tbl>
    <w:p w14:paraId="019DCC01" w14:textId="77777777" w:rsidR="001D743F" w:rsidRDefault="001D743F">
      <w:pPr>
        <w:pStyle w:val="Body"/>
        <w:widowControl w:val="0"/>
        <w:spacing w:line="240" w:lineRule="auto"/>
      </w:pPr>
    </w:p>
    <w:p w14:paraId="1DA7F8FD" w14:textId="77777777" w:rsidR="001D743F" w:rsidRDefault="006D0915">
      <w:pPr>
        <w:pStyle w:val="Heading2"/>
      </w:pPr>
      <w:r>
        <w:t xml:space="preserve">License </w:t>
      </w:r>
    </w:p>
    <w:p w14:paraId="5007C559" w14:textId="44776B26" w:rsidR="001D743F" w:rsidRDefault="006D0915">
      <w:pPr>
        <w:pStyle w:val="Body"/>
      </w:pPr>
      <w:r>
        <w:rPr>
          <w:lang w:val="en-US"/>
        </w:rPr>
        <w:t xml:space="preserve">(Select a license for release of your data. We have 2 recommendations: </w:t>
      </w:r>
      <w:hyperlink r:id="rId16" w:history="1">
        <w:r>
          <w:rPr>
            <w:rStyle w:val="Hyperlink0"/>
          </w:rPr>
          <w:t xml:space="preserve">CCO – </w:t>
        </w:r>
        <w:r>
          <w:rPr>
            <w:rStyle w:val="Hyperlink0"/>
            <w:lang w:val="en-US"/>
          </w:rPr>
          <w:t>most accommodating of data reuse</w:t>
        </w:r>
      </w:hyperlink>
      <w:r>
        <w:t xml:space="preserve">, &amp; </w:t>
      </w:r>
      <w:hyperlink r:id="rId17" w:history="1">
        <w:r>
          <w:rPr>
            <w:rStyle w:val="Hyperlink0"/>
            <w:lang w:val="es-ES_tradnl"/>
          </w:rPr>
          <w:t xml:space="preserve">CCBY </w:t>
        </w:r>
        <w:r>
          <w:rPr>
            <w:rStyle w:val="Hyperlink0"/>
          </w:rPr>
          <w:t xml:space="preserve">– </w:t>
        </w:r>
        <w:r>
          <w:rPr>
            <w:rStyle w:val="Hyperlink0"/>
            <w:lang w:val="en-US"/>
          </w:rPr>
          <w:t>requires attribution</w:t>
        </w:r>
      </w:hyperlink>
      <w:r>
        <w:t xml:space="preserve">).  </w:t>
      </w:r>
    </w:p>
    <w:p w14:paraId="3456712A" w14:textId="3623FBFC" w:rsidR="00D05784" w:rsidRDefault="00D05784">
      <w:pPr>
        <w:pStyle w:val="Body"/>
        <w:rPr>
          <w:b/>
          <w:bCs/>
        </w:rPr>
      </w:pPr>
      <w:r>
        <w:t>CCBY</w:t>
      </w:r>
      <w:r w:rsidR="00557D0D">
        <w:t xml:space="preserve"> – for </w:t>
      </w:r>
      <w:proofErr w:type="spellStart"/>
      <w:r w:rsidR="00557D0D">
        <w:t>now</w:t>
      </w:r>
      <w:proofErr w:type="spellEnd"/>
      <w:r w:rsidR="00557D0D">
        <w:t xml:space="preserve">, </w:t>
      </w:r>
      <w:proofErr w:type="spellStart"/>
      <w:r w:rsidR="00557D0D">
        <w:t>we</w:t>
      </w:r>
      <w:proofErr w:type="spellEnd"/>
      <w:r w:rsidR="00557D0D">
        <w:t xml:space="preserve"> are </w:t>
      </w:r>
      <w:proofErr w:type="spellStart"/>
      <w:r w:rsidR="00557D0D">
        <w:t>having</w:t>
      </w:r>
      <w:proofErr w:type="spellEnd"/>
      <w:r w:rsidR="00557D0D">
        <w:t xml:space="preserve"> a </w:t>
      </w:r>
      <w:proofErr w:type="spellStart"/>
      <w:r w:rsidR="00557D0D">
        <w:t>discussion</w:t>
      </w:r>
      <w:proofErr w:type="spellEnd"/>
      <w:r w:rsidR="00557D0D">
        <w:t xml:space="preserve"> </w:t>
      </w:r>
      <w:proofErr w:type="spellStart"/>
      <w:r w:rsidR="00557D0D">
        <w:t>abuot</w:t>
      </w:r>
      <w:proofErr w:type="spellEnd"/>
      <w:r w:rsidR="00557D0D">
        <w:t xml:space="preserve"> </w:t>
      </w:r>
      <w:proofErr w:type="spellStart"/>
      <w:r w:rsidR="00557D0D">
        <w:t>how</w:t>
      </w:r>
      <w:proofErr w:type="spellEnd"/>
      <w:r w:rsidR="00557D0D">
        <w:t xml:space="preserve"> </w:t>
      </w:r>
      <w:proofErr w:type="spellStart"/>
      <w:r w:rsidR="00557D0D">
        <w:t>we</w:t>
      </w:r>
      <w:proofErr w:type="spellEnd"/>
      <w:r w:rsidR="00557D0D">
        <w:t xml:space="preserve"> </w:t>
      </w:r>
      <w:proofErr w:type="spellStart"/>
      <w:r w:rsidR="00557D0D">
        <w:t>want</w:t>
      </w:r>
      <w:proofErr w:type="spellEnd"/>
      <w:r w:rsidR="00557D0D">
        <w:t xml:space="preserve"> to </w:t>
      </w:r>
      <w:proofErr w:type="spellStart"/>
      <w:r w:rsidR="00557D0D">
        <w:t>release</w:t>
      </w:r>
      <w:proofErr w:type="spellEnd"/>
      <w:r w:rsidR="00557D0D">
        <w:t xml:space="preserve"> </w:t>
      </w:r>
      <w:proofErr w:type="spellStart"/>
      <w:r w:rsidR="00557D0D">
        <w:t>our</w:t>
      </w:r>
      <w:proofErr w:type="spellEnd"/>
      <w:r w:rsidR="00557D0D">
        <w:t xml:space="preserve"> data </w:t>
      </w:r>
      <w:proofErr w:type="spellStart"/>
      <w:r w:rsidR="00557D0D">
        <w:t>going</w:t>
      </w:r>
      <w:proofErr w:type="spellEnd"/>
      <w:r w:rsidR="00557D0D">
        <w:t xml:space="preserve"> </w:t>
      </w:r>
      <w:proofErr w:type="spellStart"/>
      <w:r w:rsidR="00557D0D">
        <w:t>forward</w:t>
      </w:r>
      <w:proofErr w:type="spellEnd"/>
      <w:r w:rsidR="00557D0D">
        <w:t>.</w:t>
      </w:r>
    </w:p>
    <w:p w14:paraId="552AB897" w14:textId="77777777" w:rsidR="001D743F" w:rsidRDefault="006D0915">
      <w:pPr>
        <w:pStyle w:val="Heading2"/>
      </w:pPr>
      <w:r>
        <w:t>Keywords</w:t>
      </w:r>
    </w:p>
    <w:p w14:paraId="62F86580" w14:textId="77777777" w:rsidR="001D743F" w:rsidRDefault="006D0915">
      <w:pPr>
        <w:pStyle w:val="Body"/>
      </w:pPr>
      <w:r>
        <w:t>(</w:t>
      </w:r>
      <w:r>
        <w:rPr>
          <w:b/>
          <w:bCs/>
          <w:lang w:val="en-US"/>
        </w:rPr>
        <w:t xml:space="preserve">List keywords below and separate with commas.  </w:t>
      </w:r>
      <w:r>
        <w:rPr>
          <w:lang w:val="en-US"/>
        </w:rPr>
        <w:t xml:space="preserve">Using keywords from a controlled vocabulary (CV) will improve the future discovery and reuse of your data.  The LTER CV is a good source for keywords. </w:t>
      </w:r>
      <w:hyperlink r:id="rId18" w:history="1">
        <w:r>
          <w:rPr>
            <w:rStyle w:val="Hyperlink1"/>
            <w:lang w:val="en-US"/>
          </w:rPr>
          <w:t>Access the LTER CV here</w:t>
        </w:r>
      </w:hyperlink>
      <w:r>
        <w:rPr>
          <w:lang w:val="en-US"/>
        </w:rPr>
        <w:t>.  Also, please determine one or two keywords that best describe your lab, station, and/or project (e.g., Trout Lake Station, NTL LTER).)</w:t>
      </w:r>
    </w:p>
    <w:p w14:paraId="4EB57F79" w14:textId="1808DAD6" w:rsidR="00557D0D" w:rsidRDefault="00557D0D" w:rsidP="009E79CA">
      <w:pPr>
        <w:pStyle w:val="Body"/>
      </w:pPr>
      <w:r>
        <w:t xml:space="preserve">MDI </w:t>
      </w:r>
      <w:proofErr w:type="spellStart"/>
      <w:r>
        <w:t>Biological</w:t>
      </w:r>
      <w:proofErr w:type="spellEnd"/>
      <w:r>
        <w:t xml:space="preserve"> </w:t>
      </w:r>
      <w:proofErr w:type="spellStart"/>
      <w:r>
        <w:t>Laboratory</w:t>
      </w:r>
      <w:proofErr w:type="spellEnd"/>
      <w:r w:rsidR="009E79CA">
        <w:t xml:space="preserve">, </w:t>
      </w:r>
      <w:proofErr w:type="spellStart"/>
      <w:r>
        <w:t>Organiz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iological</w:t>
      </w:r>
      <w:proofErr w:type="spellEnd"/>
      <w:r>
        <w:t xml:space="preserve"> Field Stations</w:t>
      </w:r>
      <w:r w:rsidR="009E79CA">
        <w:t xml:space="preserve">, </w:t>
      </w:r>
      <w:r>
        <w:t>Anecdata.org</w:t>
      </w:r>
      <w:r w:rsidR="009E79CA">
        <w:t xml:space="preserve">, </w:t>
      </w:r>
      <w:proofErr w:type="spellStart"/>
      <w:r w:rsidR="009E79CA" w:rsidRPr="009E79CA">
        <w:t>phytoplankton</w:t>
      </w:r>
      <w:proofErr w:type="spellEnd"/>
      <w:r w:rsidR="009E79CA">
        <w:t xml:space="preserve">, </w:t>
      </w:r>
      <w:r w:rsidR="00B404A1">
        <w:t xml:space="preserve">microbial, </w:t>
      </w:r>
      <w:proofErr w:type="spellStart"/>
      <w:r w:rsidR="009E79CA">
        <w:t>seawater</w:t>
      </w:r>
      <w:proofErr w:type="spellEnd"/>
      <w:r w:rsidR="009E79CA">
        <w:t xml:space="preserve">, </w:t>
      </w:r>
      <w:proofErr w:type="spellStart"/>
      <w:r w:rsidR="009E79CA">
        <w:t>oceans</w:t>
      </w:r>
      <w:proofErr w:type="spellEnd"/>
      <w:r w:rsidR="009E79CA">
        <w:t xml:space="preserve">, </w:t>
      </w:r>
      <w:proofErr w:type="spellStart"/>
      <w:r w:rsidR="009E79CA">
        <w:t>ecology</w:t>
      </w:r>
      <w:proofErr w:type="spellEnd"/>
      <w:r w:rsidR="009E79CA">
        <w:t xml:space="preserve">, </w:t>
      </w:r>
      <w:proofErr w:type="spellStart"/>
      <w:r w:rsidR="009E79CA">
        <w:t>oceanography</w:t>
      </w:r>
      <w:proofErr w:type="spellEnd"/>
    </w:p>
    <w:p w14:paraId="2BB2B731" w14:textId="77777777" w:rsidR="001D743F" w:rsidRDefault="006D0915">
      <w:pPr>
        <w:pStyle w:val="Heading2"/>
      </w:pPr>
      <w:r>
        <w:t>Funding of this work:</w:t>
      </w:r>
    </w:p>
    <w:p w14:paraId="022A8BFA" w14:textId="77777777" w:rsidR="001D743F" w:rsidRDefault="006D0915">
      <w:pPr>
        <w:pStyle w:val="Body"/>
      </w:pPr>
      <w:r>
        <w:rPr>
          <w:lang w:val="en-US"/>
        </w:rPr>
        <w:t xml:space="preserve">List only the </w:t>
      </w:r>
      <w:r>
        <w:rPr>
          <w:b/>
          <w:bCs/>
          <w:lang w:val="en-US"/>
        </w:rPr>
        <w:t>main PI of a grant</w:t>
      </w:r>
      <w:r>
        <w:rPr>
          <w:lang w:val="en-US"/>
        </w:rPr>
        <w:t xml:space="preserve"> that supported this project, starting with the main grant first.  Add rows to the table if several grants were involved.   </w:t>
      </w: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279"/>
        <w:gridCol w:w="1141"/>
        <w:gridCol w:w="1279"/>
        <w:gridCol w:w="1466"/>
        <w:gridCol w:w="1260"/>
        <w:gridCol w:w="1241"/>
        <w:gridCol w:w="1684"/>
      </w:tblGrid>
      <w:tr w:rsidR="001D743F" w14:paraId="01FA93FE" w14:textId="77777777">
        <w:trPr>
          <w:trHeight w:val="741"/>
        </w:trPr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4899A3" w14:textId="77777777" w:rsidR="001D743F" w:rsidRDefault="006D0915">
            <w:pPr>
              <w:pStyle w:val="Body"/>
            </w:pPr>
            <w:r>
              <w:rPr>
                <w:color w:val="FFFFFF"/>
                <w:u w:color="FFFFFF"/>
                <w:lang w:val="en-US"/>
              </w:rPr>
              <w:t>PI First Name</w:t>
            </w:r>
          </w:p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3AD550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PI Middle Initial</w:t>
            </w:r>
          </w:p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163967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PI Last Name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4E802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PI ORCID ID (optional)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5420F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Title of Grant</w:t>
            </w:r>
          </w:p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A40F2B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Funding Agency</w:t>
            </w:r>
          </w:p>
        </w:tc>
        <w:tc>
          <w:tcPr>
            <w:tcW w:w="1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6B6AA" w14:textId="77777777" w:rsidR="001D743F" w:rsidRDefault="006D0915">
            <w:pPr>
              <w:pStyle w:val="Body"/>
              <w:spacing w:after="0" w:line="240" w:lineRule="auto"/>
            </w:pPr>
            <w:r>
              <w:rPr>
                <w:color w:val="FFFFFF"/>
                <w:u w:color="FFFFFF"/>
                <w:lang w:val="en-US"/>
              </w:rPr>
              <w:t>Funding Identification Number</w:t>
            </w:r>
          </w:p>
        </w:tc>
      </w:tr>
      <w:tr w:rsidR="001D743F" w14:paraId="373F7627" w14:textId="77777777">
        <w:trPr>
          <w:trHeight w:val="221"/>
        </w:trPr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0C30E6" w14:textId="0F4364F2" w:rsidR="001D743F" w:rsidRDefault="001D743F"/>
        </w:tc>
        <w:tc>
          <w:tcPr>
            <w:tcW w:w="11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BC8ED2" w14:textId="77777777" w:rsidR="001D743F" w:rsidRDefault="001D743F"/>
        </w:tc>
        <w:tc>
          <w:tcPr>
            <w:tcW w:w="12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BFDFA7" w14:textId="3377A00A" w:rsidR="001D743F" w:rsidRDefault="001D743F"/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F3DE43" w14:textId="77777777" w:rsidR="001D743F" w:rsidRDefault="001D743F"/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A28CF4" w14:textId="79EA7AD8" w:rsidR="001D743F" w:rsidRDefault="001D743F"/>
        </w:tc>
        <w:tc>
          <w:tcPr>
            <w:tcW w:w="1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63398" w14:textId="77777777" w:rsidR="001D743F" w:rsidRDefault="001D743F"/>
        </w:tc>
        <w:tc>
          <w:tcPr>
            <w:tcW w:w="1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64EF2" w14:textId="77777777" w:rsidR="001D743F" w:rsidRDefault="001D743F"/>
        </w:tc>
      </w:tr>
    </w:tbl>
    <w:p w14:paraId="18A480A6" w14:textId="573D54B4" w:rsidR="001D743F" w:rsidRDefault="001D743F">
      <w:pPr>
        <w:pStyle w:val="Body"/>
        <w:widowControl w:val="0"/>
        <w:spacing w:line="240" w:lineRule="auto"/>
      </w:pPr>
    </w:p>
    <w:p w14:paraId="79E828E8" w14:textId="77777777" w:rsidR="001D743F" w:rsidRDefault="001D743F">
      <w:pPr>
        <w:pStyle w:val="Body"/>
      </w:pPr>
    </w:p>
    <w:p w14:paraId="5A764CDB" w14:textId="77777777" w:rsidR="001D743F" w:rsidRDefault="006D0915">
      <w:pPr>
        <w:pStyle w:val="Heading2"/>
      </w:pPr>
      <w:r>
        <w:lastRenderedPageBreak/>
        <w:t>Timeframe</w:t>
      </w:r>
    </w:p>
    <w:p w14:paraId="076F6213" w14:textId="349B6E21" w:rsidR="001D743F" w:rsidRDefault="006D0915">
      <w:pPr>
        <w:pStyle w:val="ListParagraph"/>
        <w:numPr>
          <w:ilvl w:val="0"/>
          <w:numId w:val="2"/>
        </w:numPr>
      </w:pPr>
      <w:r>
        <w:t>Begin date:</w:t>
      </w:r>
      <w:r w:rsidR="009E79CA">
        <w:t xml:space="preserve"> </w:t>
      </w:r>
      <w:r w:rsidR="009E79CA" w:rsidRPr="001A5D94">
        <w:rPr>
          <w:b/>
          <w:bCs/>
        </w:rPr>
        <w:t>2004</w:t>
      </w:r>
      <w:r w:rsidR="009678D1" w:rsidRPr="001A5D94">
        <w:rPr>
          <w:b/>
          <w:bCs/>
        </w:rPr>
        <w:t>-05-13</w:t>
      </w:r>
    </w:p>
    <w:p w14:paraId="571237AF" w14:textId="4AC2E8F0" w:rsidR="001D743F" w:rsidRDefault="006D0915">
      <w:pPr>
        <w:pStyle w:val="ListParagraph"/>
        <w:numPr>
          <w:ilvl w:val="0"/>
          <w:numId w:val="2"/>
        </w:numPr>
      </w:pPr>
      <w:r>
        <w:t>End date:</w:t>
      </w:r>
      <w:r w:rsidR="009E79CA">
        <w:t xml:space="preserve"> </w:t>
      </w:r>
      <w:r w:rsidR="009E79CA" w:rsidRPr="001A5D94">
        <w:rPr>
          <w:b/>
          <w:bCs/>
        </w:rPr>
        <w:t>2022-05-26</w:t>
      </w:r>
    </w:p>
    <w:p w14:paraId="70EF2B08" w14:textId="394B5ED7" w:rsidR="001D743F" w:rsidRDefault="006D0915">
      <w:pPr>
        <w:pStyle w:val="ListParagraph"/>
        <w:numPr>
          <w:ilvl w:val="0"/>
          <w:numId w:val="2"/>
        </w:numPr>
      </w:pPr>
      <w:r>
        <w:t>Data collection ongoing/completed:</w:t>
      </w:r>
      <w:r w:rsidR="009E79CA">
        <w:t xml:space="preserve"> </w:t>
      </w:r>
      <w:r w:rsidR="009E79CA" w:rsidRPr="001A5D94">
        <w:rPr>
          <w:b/>
          <w:bCs/>
        </w:rPr>
        <w:t>Ongoing</w:t>
      </w:r>
    </w:p>
    <w:p w14:paraId="2252D8C8" w14:textId="77777777" w:rsidR="001D743F" w:rsidRDefault="006D0915">
      <w:pPr>
        <w:pStyle w:val="Heading2"/>
      </w:pPr>
      <w:r>
        <w:t>Geographic location</w:t>
      </w:r>
    </w:p>
    <w:p w14:paraId="5F532255" w14:textId="77777777" w:rsidR="001D743F" w:rsidRDefault="006D0915">
      <w:pPr>
        <w:pStyle w:val="Body"/>
      </w:pPr>
      <w:r>
        <w:rPr>
          <w:lang w:val="en-US"/>
        </w:rPr>
        <w:t xml:space="preserve">(Use </w:t>
      </w:r>
      <w:r>
        <w:rPr>
          <w:b/>
          <w:bCs/>
          <w:lang w:val="en-US"/>
        </w:rPr>
        <w:t>decimal degrees</w:t>
      </w:r>
      <w:r>
        <w:rPr>
          <w:lang w:val="en-US"/>
        </w:rPr>
        <w:t xml:space="preserve"> to define a point or a bounding box.  Use a negative symbol (-) to indicate a west longitude.  Copy this block to add multiple points or areas.)  </w:t>
      </w:r>
    </w:p>
    <w:p w14:paraId="13590121" w14:textId="1394D6BB" w:rsidR="001D743F" w:rsidRDefault="006D0915">
      <w:pPr>
        <w:pStyle w:val="ListParagraph"/>
        <w:numPr>
          <w:ilvl w:val="0"/>
          <w:numId w:val="4"/>
        </w:numPr>
      </w:pPr>
      <w:r>
        <w:t>Verbal description:</w:t>
      </w:r>
      <w:r w:rsidR="00896D00">
        <w:t xml:space="preserve"> </w:t>
      </w:r>
      <w:r w:rsidR="00896D00" w:rsidRPr="001A5D94">
        <w:rPr>
          <w:b/>
          <w:bCs/>
        </w:rPr>
        <w:t>Frenchman Bay, Maine</w:t>
      </w:r>
    </w:p>
    <w:p w14:paraId="588D1831" w14:textId="2D0BBCE4" w:rsidR="001D743F" w:rsidRDefault="006D0915">
      <w:pPr>
        <w:pStyle w:val="ListParagraph"/>
        <w:numPr>
          <w:ilvl w:val="0"/>
          <w:numId w:val="4"/>
        </w:numPr>
      </w:pPr>
      <w:r>
        <w:t>North bounding coordinate:</w:t>
      </w:r>
      <w:r w:rsidR="00494520">
        <w:t xml:space="preserve"> </w:t>
      </w:r>
      <w:r w:rsidR="00494520" w:rsidRPr="001A5D94">
        <w:rPr>
          <w:b/>
          <w:bCs/>
        </w:rPr>
        <w:t>44.43355</w:t>
      </w:r>
    </w:p>
    <w:p w14:paraId="37E5FB66" w14:textId="7B06DD91" w:rsidR="001D743F" w:rsidRDefault="006D0915">
      <w:pPr>
        <w:pStyle w:val="ListParagraph"/>
        <w:numPr>
          <w:ilvl w:val="0"/>
          <w:numId w:val="4"/>
        </w:numPr>
      </w:pPr>
      <w:r>
        <w:t>South bounding coordinate:</w:t>
      </w:r>
      <w:r w:rsidR="00494520">
        <w:t xml:space="preserve"> </w:t>
      </w:r>
      <w:r w:rsidR="00494520" w:rsidRPr="001A5D94">
        <w:rPr>
          <w:b/>
          <w:bCs/>
        </w:rPr>
        <w:t>44.39152</w:t>
      </w:r>
    </w:p>
    <w:p w14:paraId="0CEA4B9A" w14:textId="39144856" w:rsidR="001D743F" w:rsidRDefault="006D0915">
      <w:pPr>
        <w:pStyle w:val="ListParagraph"/>
        <w:numPr>
          <w:ilvl w:val="0"/>
          <w:numId w:val="4"/>
        </w:numPr>
      </w:pPr>
      <w:r>
        <w:t>East bounding coordinate:</w:t>
      </w:r>
      <w:r w:rsidR="00494520">
        <w:t xml:space="preserve"> </w:t>
      </w:r>
      <w:r w:rsidR="00494520" w:rsidRPr="001A5D94">
        <w:rPr>
          <w:b/>
          <w:bCs/>
        </w:rPr>
        <w:t>-68.1813</w:t>
      </w:r>
    </w:p>
    <w:p w14:paraId="13631ABB" w14:textId="0BB3B3B4" w:rsidR="001D743F" w:rsidRDefault="006D0915">
      <w:pPr>
        <w:pStyle w:val="ListParagraph"/>
        <w:numPr>
          <w:ilvl w:val="0"/>
          <w:numId w:val="4"/>
        </w:numPr>
      </w:pPr>
      <w:r>
        <w:t>West bounding coordinate:</w:t>
      </w:r>
      <w:r w:rsidR="00494520">
        <w:t xml:space="preserve"> </w:t>
      </w:r>
      <w:r w:rsidR="00494520" w:rsidRPr="001A5D94">
        <w:rPr>
          <w:b/>
          <w:bCs/>
        </w:rPr>
        <w:t>-68.29037</w:t>
      </w:r>
    </w:p>
    <w:p w14:paraId="5C052BDC" w14:textId="77777777" w:rsidR="001D743F" w:rsidRDefault="006D0915">
      <w:pPr>
        <w:pStyle w:val="Heading2"/>
      </w:pPr>
      <w:r>
        <w:t>Taxonomic species or groups</w:t>
      </w:r>
    </w:p>
    <w:p w14:paraId="4D706C0A" w14:textId="77777777" w:rsidR="001D743F" w:rsidRDefault="006D0915">
      <w:pPr>
        <w:pStyle w:val="Body"/>
      </w:pPr>
      <w:r>
        <w:rPr>
          <w:lang w:val="en-US"/>
        </w:rPr>
        <w:t xml:space="preserve">(Does your data focus on </w:t>
      </w:r>
      <w:proofErr w:type="gramStart"/>
      <w:r>
        <w:rPr>
          <w:lang w:val="en-US"/>
        </w:rPr>
        <w:t>particular taxa</w:t>
      </w:r>
      <w:proofErr w:type="gramEnd"/>
      <w:r>
        <w:rPr>
          <w:lang w:val="en-US"/>
        </w:rPr>
        <w:t xml:space="preserve">?  If so, please list them here.) </w:t>
      </w:r>
    </w:p>
    <w:p w14:paraId="436DA7B8" w14:textId="392350DB" w:rsidR="009678D1" w:rsidRDefault="009678D1" w:rsidP="009678D1">
      <w:pPr>
        <w:pStyle w:val="Body"/>
      </w:pPr>
      <w:proofErr w:type="spellStart"/>
      <w:r>
        <w:t>Dinophysis</w:t>
      </w:r>
      <w:proofErr w:type="spellEnd"/>
      <w:r>
        <w:t xml:space="preserve">, </w:t>
      </w:r>
      <w:proofErr w:type="spellStart"/>
      <w:r>
        <w:t>Pseudo-nitzschia</w:t>
      </w:r>
      <w:proofErr w:type="spellEnd"/>
      <w:r>
        <w:t xml:space="preserve">, </w:t>
      </w:r>
      <w:proofErr w:type="spellStart"/>
      <w:r>
        <w:t>Alexandrium</w:t>
      </w:r>
      <w:proofErr w:type="spellEnd"/>
    </w:p>
    <w:p w14:paraId="3B385719" w14:textId="77777777" w:rsidR="009678D1" w:rsidRDefault="009678D1">
      <w:pPr>
        <w:pStyle w:val="Body"/>
      </w:pPr>
    </w:p>
    <w:p w14:paraId="7385FDDD" w14:textId="77777777" w:rsidR="001D743F" w:rsidRDefault="006D0915">
      <w:pPr>
        <w:pStyle w:val="Heading2"/>
      </w:pPr>
      <w:r>
        <w:t>Methods</w:t>
      </w:r>
    </w:p>
    <w:p w14:paraId="76690AC8" w14:textId="7B5D8112" w:rsidR="001D743F" w:rsidRDefault="006D0915">
      <w:pPr>
        <w:pStyle w:val="Body"/>
        <w:rPr>
          <w:lang w:val="en-US"/>
        </w:rPr>
      </w:pPr>
      <w:r>
        <w:rPr>
          <w:lang w:val="en-US"/>
        </w:rPr>
        <w:t>(Be specific about the study design and field and lab methods for collecting and processing the data. Include instrument descriptions and protocol citations.)</w:t>
      </w:r>
    </w:p>
    <w:p w14:paraId="0A656DED" w14:textId="0E2FBFCD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 w:rsidRPr="008C6095">
        <w:rPr>
          <w:rFonts w:ascii="Cambria-Bold" w:hAnsi="Cambria-Bold" w:cs="Cambria-Bold"/>
          <w:b/>
          <w:bCs/>
          <w:sz w:val="21"/>
          <w:szCs w:val="21"/>
        </w:rPr>
        <w:t>Air Temperature</w:t>
      </w:r>
    </w:p>
    <w:p w14:paraId="7036D597" w14:textId="4576A50B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Press the big button to turn the thermometer on.</w:t>
      </w:r>
    </w:p>
    <w:p w14:paraId="02AD006A" w14:textId="6A919D8D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Hold the electric thermometer by the plastic body in the shade (you can use your body for shade).</w:t>
      </w:r>
    </w:p>
    <w:p w14:paraId="41F58E0B" w14:textId="624527A4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Wait for the numbers to stabilize. If they’re the numbers are jumping between two numbers, just pick one.</w:t>
      </w:r>
    </w:p>
    <w:p w14:paraId="6B6C936C" w14:textId="77777777" w:rsidR="004312C5" w:rsidRPr="008C6095" w:rsidRDefault="004312C5" w:rsidP="004312C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" w:hAnsi="Cambria" w:cs="Cambria"/>
          <w:sz w:val="21"/>
          <w:szCs w:val="21"/>
        </w:rPr>
      </w:pPr>
    </w:p>
    <w:p w14:paraId="193E9A54" w14:textId="42C907B8" w:rsidR="008C6095" w:rsidRPr="008C6095" w:rsidRDefault="008C6095" w:rsidP="001A5D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 w:rsidRPr="008C6095">
        <w:rPr>
          <w:rFonts w:ascii="Cambria-Bold" w:hAnsi="Cambria-Bold" w:cs="Cambria-Bold"/>
          <w:b/>
          <w:bCs/>
          <w:sz w:val="21"/>
          <w:szCs w:val="21"/>
        </w:rPr>
        <w:t>D.O. and Water Temperature</w:t>
      </w:r>
    </w:p>
    <w:p w14:paraId="11B34C54" w14:textId="72B88C1E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Put the black cage on the YSI probe.</w:t>
      </w:r>
    </w:p>
    <w:p w14:paraId="2683F4C1" w14:textId="299835C0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Turn on the meter using the green button a couple minutes before you put it in the water.</w:t>
      </w:r>
    </w:p>
    <w:p w14:paraId="2F515978" w14:textId="55048885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There are four readings on the screen. We use the top and bottom ones:</w:t>
      </w:r>
    </w:p>
    <w:p w14:paraId="5EE223C3" w14:textId="645FC9C6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36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Top: water temperature</w:t>
      </w:r>
    </w:p>
    <w:p w14:paraId="2482E182" w14:textId="481F738B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36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Bottom: dissolved oxygen in ppm.</w:t>
      </w:r>
    </w:p>
    <w:p w14:paraId="69B3E5B8" w14:textId="4BD8A84A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Submerge the probe fully beneath the water surface while holding the meter in your hand. Wait a minute or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so until the numbers stabilize.</w:t>
      </w:r>
    </w:p>
    <w:p w14:paraId="3580BC7B" w14:textId="17669D91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Write down each variable down on the data sheet.</w:t>
      </w:r>
    </w:p>
    <w:p w14:paraId="53A2CB5B" w14:textId="4203797F" w:rsid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lastRenderedPageBreak/>
        <w:t xml:space="preserve">Troubleshooting: If </w:t>
      </w:r>
      <w:proofErr w:type="spellStart"/>
      <w:r w:rsidRPr="008C6095">
        <w:rPr>
          <w:rFonts w:ascii="Cambria" w:hAnsi="Cambria" w:cs="Cambria"/>
          <w:sz w:val="21"/>
          <w:szCs w:val="21"/>
        </w:rPr>
        <w:t>the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O is above 13, try moving the probe around in the water or move it to a different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spot. If it’s still above 13, let Anna know. When it’s time to change the probe, the DO readings skew high (as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high as 16!).</w:t>
      </w:r>
    </w:p>
    <w:p w14:paraId="1A58CCF0" w14:textId="77777777" w:rsidR="00B404A1" w:rsidRPr="008C6095" w:rsidRDefault="00B404A1" w:rsidP="00B404A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" w:hAnsi="Cambria" w:cs="Cambria"/>
          <w:sz w:val="21"/>
          <w:szCs w:val="21"/>
        </w:rPr>
      </w:pPr>
    </w:p>
    <w:p w14:paraId="2760383A" w14:textId="5B6C2B34" w:rsidR="008C6095" w:rsidRPr="008C6095" w:rsidRDefault="004312C5" w:rsidP="001A5D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>
        <w:rPr>
          <w:rFonts w:ascii="Cambria-Bold" w:hAnsi="Cambria-Bold" w:cs="Cambria-Bold"/>
          <w:b/>
          <w:bCs/>
          <w:sz w:val="21"/>
          <w:szCs w:val="21"/>
        </w:rPr>
        <w:t>Macron</w:t>
      </w:r>
      <w:r w:rsidR="008C6095" w:rsidRPr="008C6095">
        <w:rPr>
          <w:rFonts w:ascii="Cambria-Bold" w:hAnsi="Cambria-Bold" w:cs="Cambria-Bold"/>
          <w:b/>
          <w:bCs/>
          <w:sz w:val="21"/>
          <w:szCs w:val="21"/>
        </w:rPr>
        <w:t>utrients</w:t>
      </w:r>
    </w:p>
    <w:p w14:paraId="3159DE91" w14:textId="1188568C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Rinse the syringe: Fill syringe with sea water and squeeze it out. Repeat 2x. (The filter should not be on.)</w:t>
      </w:r>
    </w:p>
    <w:p w14:paraId="4ED0BD28" w14:textId="3D1DCD89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Screw the filter casing on to the bottom of the syringe and slowly squeeze out a couple drops to ensure th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casing is seated correctly.</w:t>
      </w:r>
    </w:p>
    <w:p w14:paraId="3E318285" w14:textId="578F4531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Rinse the vial: Open nutrient vial and fill ¼ of the way with filtered water. Hold the cap in your hand. You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can pick up excess nutrients if it’s placed on the dock/ground. Cap, shake, and dump water. Repeat 2x.</w:t>
      </w:r>
    </w:p>
    <w:p w14:paraId="0C68FA24" w14:textId="0D6A4C72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Fill the sample bottle 2/3</w:t>
      </w:r>
      <w:r w:rsidRPr="00B404A1">
        <w:rPr>
          <w:rFonts w:ascii="Cambria" w:hAnsi="Cambria" w:cs="Cambria"/>
          <w:sz w:val="21"/>
          <w:szCs w:val="21"/>
          <w:vertAlign w:val="superscript"/>
        </w:rPr>
        <w:t>rd</w:t>
      </w:r>
      <w:r w:rsidR="00B404A1">
        <w:rPr>
          <w:rFonts w:ascii="Cambria" w:hAnsi="Cambria" w:cs="Cambria"/>
          <w:sz w:val="21"/>
          <w:szCs w:val="21"/>
          <w:vertAlign w:val="superscript"/>
        </w:rPr>
        <w:t>s</w:t>
      </w:r>
      <w:r w:rsidRPr="008C6095">
        <w:rPr>
          <w:rFonts w:ascii="Cambria" w:hAnsi="Cambria" w:cs="Cambria"/>
          <w:sz w:val="21"/>
          <w:szCs w:val="21"/>
        </w:rPr>
        <w:t xml:space="preserve"> full of filtered water from the syringe.</w:t>
      </w:r>
    </w:p>
    <w:p w14:paraId="3250F80B" w14:textId="3D40E0F7" w:rsid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Cap the bottle and immediately put it in the ice bath in the cooler.</w:t>
      </w:r>
    </w:p>
    <w:p w14:paraId="7D03278A" w14:textId="77777777" w:rsidR="004312C5" w:rsidRPr="008C6095" w:rsidRDefault="004312C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</w:p>
    <w:p w14:paraId="674883FA" w14:textId="5FC254ED" w:rsidR="008C6095" w:rsidRPr="008C6095" w:rsidRDefault="008C6095" w:rsidP="001A5D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 w:rsidRPr="008C6095">
        <w:rPr>
          <w:rFonts w:ascii="Cambria-Bold" w:hAnsi="Cambria-Bold" w:cs="Cambria-Bold"/>
          <w:b/>
          <w:bCs/>
          <w:sz w:val="21"/>
          <w:szCs w:val="21"/>
        </w:rPr>
        <w:t>Phytoplankton Sample</w:t>
      </w:r>
    </w:p>
    <w:p w14:paraId="40F06DA0" w14:textId="793B179F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Spray bottle should be filled with filtered seawater (hold th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sieve at an angle over the mouth of the spray bottle for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ease of filling). You can use the same filtered water for multipl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sites.</w:t>
      </w:r>
    </w:p>
    <w:p w14:paraId="62AA6BEA" w14:textId="76815B33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Clean any remained particles from the sieve.</w:t>
      </w:r>
    </w:p>
    <w:p w14:paraId="3EFAD337" w14:textId="2CB21F15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Take your bucket and fill it up to the 5 L line.</w:t>
      </w:r>
    </w:p>
    <w:p w14:paraId="1E0AF197" w14:textId="43CC0930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 xml:space="preserve">Pour 5L bucket sample through the 20 </w:t>
      </w:r>
      <w:proofErr w:type="spellStart"/>
      <w:r w:rsidRPr="008C6095">
        <w:rPr>
          <w:rFonts w:ascii="Cambria" w:hAnsi="Cambria" w:cs="Cambria"/>
          <w:sz w:val="21"/>
          <w:szCs w:val="21"/>
        </w:rPr>
        <w:t>μm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sieve. DO NOT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OVERFLOW OR SPILL.</w:t>
      </w:r>
    </w:p>
    <w:p w14:paraId="24E2DE30" w14:textId="730A4AAC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Repeat with another 5L so you have filtered a total of 10 liters.</w:t>
      </w:r>
    </w:p>
    <w:p w14:paraId="7C30DA33" w14:textId="018E71D0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When all water has drained, invert sieve over the funnel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attached to the 50 mL centrifuge tube.</w:t>
      </w:r>
    </w:p>
    <w:p w14:paraId="7CE5C270" w14:textId="6A20F0BA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Backwash using the spray bottle until you have 15ml in th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centrifuge tube. If sample is over/under 15 mL, note this on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the field sheet.</w:t>
      </w:r>
    </w:p>
    <w:p w14:paraId="4FE2900E" w14:textId="4F760861" w:rsid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Put sample in cooler, away from ice, and transport back to th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lab.</w:t>
      </w:r>
    </w:p>
    <w:p w14:paraId="7E2C5B09" w14:textId="77777777" w:rsidR="006355E1" w:rsidRPr="008C6095" w:rsidRDefault="006355E1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</w:p>
    <w:p w14:paraId="41BD3E0E" w14:textId="5C30DB58" w:rsidR="008C6095" w:rsidRPr="008C6095" w:rsidRDefault="008C6095" w:rsidP="001A5D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 w:rsidRPr="008C6095">
        <w:rPr>
          <w:rFonts w:ascii="Cambria-Bold" w:hAnsi="Cambria-Bold" w:cs="Cambria-Bold"/>
          <w:b/>
          <w:bCs/>
          <w:sz w:val="21"/>
          <w:szCs w:val="21"/>
        </w:rPr>
        <w:t>Transparency</w:t>
      </w:r>
    </w:p>
    <w:p w14:paraId="4F0E9E33" w14:textId="7B84E8AB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 xml:space="preserve">This is measured in meters. One volunteer </w:t>
      </w:r>
      <w:r w:rsidRPr="008C6095">
        <w:rPr>
          <w:rFonts w:ascii="Cambria-Bold" w:hAnsi="Cambria-Bold" w:cs="Cambria-Bold"/>
          <w:b/>
          <w:bCs/>
          <w:sz w:val="21"/>
          <w:szCs w:val="21"/>
        </w:rPr>
        <w:t xml:space="preserve">slowly </w:t>
      </w:r>
      <w:r w:rsidRPr="008C6095">
        <w:rPr>
          <w:rFonts w:ascii="Cambria" w:hAnsi="Cambria" w:cs="Cambria"/>
          <w:sz w:val="21"/>
          <w:szCs w:val="21"/>
        </w:rPr>
        <w:t>lowers th</w:t>
      </w:r>
      <w:r>
        <w:rPr>
          <w:rFonts w:ascii="Cambria" w:hAnsi="Cambria" w:cs="Cambria"/>
          <w:sz w:val="21"/>
          <w:szCs w:val="21"/>
        </w:rPr>
        <w:t xml:space="preserve">e </w:t>
      </w:r>
      <w:proofErr w:type="spellStart"/>
      <w:r w:rsidRPr="008C6095">
        <w:rPr>
          <w:rFonts w:ascii="Cambria" w:hAnsi="Cambria" w:cs="Cambria"/>
          <w:sz w:val="21"/>
          <w:szCs w:val="21"/>
        </w:rPr>
        <w:t>secchi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isk into the water while another volunteer lays on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 xml:space="preserve">his/her belly with the </w:t>
      </w:r>
      <w:proofErr w:type="spellStart"/>
      <w:r w:rsidRPr="008C6095">
        <w:rPr>
          <w:rFonts w:ascii="Cambria" w:hAnsi="Cambria" w:cs="Cambria"/>
          <w:sz w:val="21"/>
          <w:szCs w:val="21"/>
        </w:rPr>
        <w:t>aquascope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in the water watching the</w:t>
      </w:r>
      <w:r>
        <w:rPr>
          <w:rFonts w:ascii="Cambria" w:hAnsi="Cambria" w:cs="Cambria"/>
          <w:sz w:val="21"/>
          <w:szCs w:val="21"/>
        </w:rPr>
        <w:t xml:space="preserve"> </w:t>
      </w:r>
      <w:proofErr w:type="spellStart"/>
      <w:r w:rsidRPr="008C6095">
        <w:rPr>
          <w:rFonts w:ascii="Cambria" w:hAnsi="Cambria" w:cs="Cambria"/>
          <w:sz w:val="21"/>
          <w:szCs w:val="21"/>
        </w:rPr>
        <w:t>secchi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isk descend.</w:t>
      </w:r>
      <w:r>
        <w:rPr>
          <w:rFonts w:ascii="Cambria" w:hAnsi="Cambria" w:cs="Cambria"/>
          <w:sz w:val="21"/>
          <w:szCs w:val="21"/>
        </w:rPr>
        <w:t xml:space="preserve"> </w:t>
      </w:r>
    </w:p>
    <w:p w14:paraId="02A2E5D9" w14:textId="04CE69BE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 xml:space="preserve">The volunteer with the </w:t>
      </w:r>
      <w:proofErr w:type="spellStart"/>
      <w:r w:rsidRPr="008C6095">
        <w:rPr>
          <w:rFonts w:ascii="Cambria" w:hAnsi="Cambria" w:cs="Cambria"/>
          <w:sz w:val="21"/>
          <w:szCs w:val="21"/>
        </w:rPr>
        <w:t>aquascope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tells the volunteer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 xml:space="preserve">with the </w:t>
      </w:r>
      <w:proofErr w:type="spellStart"/>
      <w:r w:rsidRPr="008C6095">
        <w:rPr>
          <w:rFonts w:ascii="Cambria" w:hAnsi="Cambria" w:cs="Cambria"/>
          <w:sz w:val="21"/>
          <w:szCs w:val="21"/>
        </w:rPr>
        <w:t>secchi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isk when the disk </w:t>
      </w:r>
      <w:proofErr w:type="gramStart"/>
      <w:r w:rsidRPr="008C6095">
        <w:rPr>
          <w:rFonts w:ascii="Cambria" w:hAnsi="Cambria" w:cs="Cambria"/>
          <w:sz w:val="21"/>
          <w:szCs w:val="21"/>
        </w:rPr>
        <w:t>disappears from view</w:t>
      </w:r>
      <w:proofErr w:type="gramEnd"/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and measures the depth (descending depth).</w:t>
      </w:r>
    </w:p>
    <w:p w14:paraId="6364CF7F" w14:textId="3011C4C4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 xml:space="preserve">The </w:t>
      </w:r>
      <w:proofErr w:type="spellStart"/>
      <w:r w:rsidRPr="008C6095">
        <w:rPr>
          <w:rFonts w:ascii="Cambria" w:hAnsi="Cambria" w:cs="Cambria"/>
          <w:sz w:val="21"/>
          <w:szCs w:val="21"/>
        </w:rPr>
        <w:t>secchi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isk is then </w:t>
      </w:r>
      <w:r w:rsidRPr="008C6095">
        <w:rPr>
          <w:rFonts w:ascii="Cambria-Bold" w:hAnsi="Cambria-Bold" w:cs="Cambria-Bold"/>
          <w:b/>
          <w:bCs/>
          <w:sz w:val="21"/>
          <w:szCs w:val="21"/>
        </w:rPr>
        <w:t xml:space="preserve">slowly </w:t>
      </w:r>
      <w:r w:rsidRPr="008C6095">
        <w:rPr>
          <w:rFonts w:ascii="Cambria" w:hAnsi="Cambria" w:cs="Cambria"/>
          <w:sz w:val="21"/>
          <w:szCs w:val="21"/>
        </w:rPr>
        <w:t xml:space="preserve">raised and the volunteer with the </w:t>
      </w:r>
      <w:proofErr w:type="spellStart"/>
      <w:r w:rsidRPr="008C6095">
        <w:rPr>
          <w:rFonts w:ascii="Cambria" w:hAnsi="Cambria" w:cs="Cambria"/>
          <w:sz w:val="21"/>
          <w:szCs w:val="21"/>
        </w:rPr>
        <w:t>aquascope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reads where the </w:t>
      </w:r>
      <w:proofErr w:type="spellStart"/>
      <w:r w:rsidRPr="008C6095">
        <w:rPr>
          <w:rFonts w:ascii="Cambria" w:hAnsi="Cambria" w:cs="Cambria"/>
          <w:sz w:val="21"/>
          <w:szCs w:val="21"/>
        </w:rPr>
        <w:t>secchi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disk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reappears (ascending depth).</w:t>
      </w:r>
    </w:p>
    <w:p w14:paraId="1D98D948" w14:textId="06AD5465" w:rsid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Write down both depths on the data sheet. If the disk hits bottom and you can still see it, mark that on the</w:t>
      </w:r>
      <w:r>
        <w:rPr>
          <w:rFonts w:ascii="Cambria" w:hAnsi="Cambria" w:cs="Cambria"/>
          <w:sz w:val="21"/>
          <w:szCs w:val="21"/>
        </w:rPr>
        <w:t xml:space="preserve"> </w:t>
      </w:r>
      <w:r w:rsidRPr="008C6095">
        <w:rPr>
          <w:rFonts w:ascii="Cambria" w:hAnsi="Cambria" w:cs="Cambria"/>
          <w:sz w:val="21"/>
          <w:szCs w:val="21"/>
        </w:rPr>
        <w:t>data sheet as an observation and note the depth at which the disk hit bottom.</w:t>
      </w:r>
    </w:p>
    <w:p w14:paraId="428B5E5D" w14:textId="77777777" w:rsidR="006355E1" w:rsidRPr="008C6095" w:rsidRDefault="006355E1" w:rsidP="006355E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" w:hAnsi="Cambria" w:cs="Cambria"/>
          <w:sz w:val="21"/>
          <w:szCs w:val="21"/>
        </w:rPr>
      </w:pPr>
    </w:p>
    <w:p w14:paraId="0BD463DE" w14:textId="6EEBA264" w:rsidR="008C6095" w:rsidRPr="008C6095" w:rsidRDefault="008C6095" w:rsidP="001A5D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mbria-Bold" w:hAnsi="Cambria-Bold" w:cs="Cambria-Bold"/>
          <w:b/>
          <w:bCs/>
          <w:sz w:val="21"/>
          <w:szCs w:val="21"/>
        </w:rPr>
      </w:pPr>
      <w:r w:rsidRPr="008C6095">
        <w:rPr>
          <w:rFonts w:ascii="Cambria-BoldItalic" w:hAnsi="Cambria-BoldItalic" w:cs="Cambria-BoldItalic"/>
          <w:b/>
          <w:bCs/>
          <w:i/>
          <w:iCs/>
          <w:sz w:val="21"/>
          <w:szCs w:val="21"/>
        </w:rPr>
        <w:t xml:space="preserve">Pseudo-nitzschia </w:t>
      </w:r>
      <w:r w:rsidRPr="008C6095">
        <w:rPr>
          <w:rFonts w:ascii="Cambria-Bold" w:hAnsi="Cambria-Bold" w:cs="Cambria-Bold"/>
          <w:b/>
          <w:bCs/>
          <w:sz w:val="21"/>
          <w:szCs w:val="21"/>
        </w:rPr>
        <w:t>Whole</w:t>
      </w:r>
      <w:r w:rsidR="001A5D94">
        <w:rPr>
          <w:rFonts w:ascii="Cambria-Bold" w:hAnsi="Cambria-Bold" w:cs="Cambria-Bold"/>
          <w:b/>
          <w:bCs/>
          <w:sz w:val="21"/>
          <w:szCs w:val="21"/>
        </w:rPr>
        <w:t>-</w:t>
      </w:r>
      <w:r w:rsidRPr="008C6095">
        <w:rPr>
          <w:rFonts w:ascii="Cambria-Bold" w:hAnsi="Cambria-Bold" w:cs="Cambria-Bold"/>
          <w:b/>
          <w:bCs/>
          <w:sz w:val="21"/>
          <w:szCs w:val="21"/>
        </w:rPr>
        <w:t>water Samples</w:t>
      </w:r>
    </w:p>
    <w:p w14:paraId="6E0804C7" w14:textId="47538CC3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 xml:space="preserve">Take the two 500 mL brown </w:t>
      </w:r>
      <w:proofErr w:type="spellStart"/>
      <w:r w:rsidRPr="008C6095">
        <w:rPr>
          <w:rFonts w:ascii="Cambria" w:hAnsi="Cambria" w:cs="Cambria"/>
          <w:sz w:val="21"/>
          <w:szCs w:val="21"/>
        </w:rPr>
        <w:t>Nalgenes</w:t>
      </w:r>
      <w:proofErr w:type="spellEnd"/>
      <w:r w:rsidRPr="008C6095">
        <w:rPr>
          <w:rFonts w:ascii="Cambria" w:hAnsi="Cambria" w:cs="Cambria"/>
          <w:sz w:val="21"/>
          <w:szCs w:val="21"/>
        </w:rPr>
        <w:t xml:space="preserve"> and the 1000mL Nalgene.</w:t>
      </w:r>
    </w:p>
    <w:p w14:paraId="44AC2AEC" w14:textId="77673FC5" w:rsidR="008C6095" w:rsidRPr="008C6095" w:rsidRDefault="008C6095" w:rsidP="008C60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left="1080"/>
        <w:rPr>
          <w:rFonts w:ascii="Cambria" w:hAnsi="Cambria" w:cs="Cambria"/>
          <w:sz w:val="21"/>
          <w:szCs w:val="21"/>
        </w:rPr>
      </w:pPr>
      <w:r w:rsidRPr="008C6095">
        <w:rPr>
          <w:rFonts w:ascii="Cambria" w:hAnsi="Cambria" w:cs="Cambria"/>
          <w:sz w:val="21"/>
          <w:szCs w:val="21"/>
        </w:rPr>
        <w:t>Fill and rinse each one three times.</w:t>
      </w:r>
    </w:p>
    <w:p w14:paraId="36CF9278" w14:textId="452A5116" w:rsidR="001D743F" w:rsidRPr="008C6095" w:rsidRDefault="008C6095" w:rsidP="008C6095">
      <w:pPr>
        <w:pStyle w:val="Body"/>
        <w:ind w:left="1080"/>
        <w:rPr>
          <w:lang w:val="en-US"/>
        </w:rPr>
      </w:pPr>
      <w:proofErr w:type="spellStart"/>
      <w:r>
        <w:rPr>
          <w:rFonts w:ascii="Cambria" w:hAnsi="Cambria" w:cs="Cambria"/>
          <w:sz w:val="21"/>
          <w:szCs w:val="21"/>
        </w:rPr>
        <w:t>Fill</w:t>
      </w:r>
      <w:proofErr w:type="spellEnd"/>
      <w:r>
        <w:rPr>
          <w:rFonts w:ascii="Cambria" w:hAnsi="Cambria" w:cs="Cambria"/>
          <w:sz w:val="21"/>
          <w:szCs w:val="21"/>
        </w:rPr>
        <w:t xml:space="preserve"> to </w:t>
      </w:r>
      <w:proofErr w:type="spellStart"/>
      <w:r>
        <w:rPr>
          <w:rFonts w:ascii="Cambria" w:hAnsi="Cambria" w:cs="Cambria"/>
          <w:sz w:val="21"/>
          <w:szCs w:val="21"/>
        </w:rPr>
        <w:t>shoulder</w:t>
      </w:r>
      <w:proofErr w:type="spellEnd"/>
      <w:r>
        <w:rPr>
          <w:rFonts w:ascii="Cambria" w:hAnsi="Cambria" w:cs="Cambria"/>
          <w:sz w:val="21"/>
          <w:szCs w:val="21"/>
        </w:rPr>
        <w:t xml:space="preserve"> </w:t>
      </w:r>
      <w:proofErr w:type="spellStart"/>
      <w:r>
        <w:rPr>
          <w:rFonts w:ascii="Cambria" w:hAnsi="Cambria" w:cs="Cambria"/>
          <w:sz w:val="21"/>
          <w:szCs w:val="21"/>
        </w:rPr>
        <w:t>with</w:t>
      </w:r>
      <w:proofErr w:type="spellEnd"/>
      <w:r>
        <w:rPr>
          <w:rFonts w:ascii="Cambria" w:hAnsi="Cambria" w:cs="Cambria"/>
          <w:sz w:val="21"/>
          <w:szCs w:val="21"/>
        </w:rPr>
        <w:t xml:space="preserve"> </w:t>
      </w:r>
      <w:proofErr w:type="spellStart"/>
      <w:r>
        <w:rPr>
          <w:rFonts w:ascii="Cambria" w:hAnsi="Cambria" w:cs="Cambria"/>
          <w:sz w:val="21"/>
          <w:szCs w:val="21"/>
        </w:rPr>
        <w:t>seawater</w:t>
      </w:r>
      <w:proofErr w:type="spellEnd"/>
      <w:r>
        <w:rPr>
          <w:rFonts w:ascii="Cambria" w:hAnsi="Cambria" w:cs="Cambria"/>
          <w:sz w:val="21"/>
          <w:szCs w:val="21"/>
        </w:rPr>
        <w:t xml:space="preserve"> </w:t>
      </w:r>
      <w:proofErr w:type="spellStart"/>
      <w:r>
        <w:rPr>
          <w:rFonts w:ascii="Cambria" w:hAnsi="Cambria" w:cs="Cambria"/>
          <w:sz w:val="21"/>
          <w:szCs w:val="21"/>
        </w:rPr>
        <w:t>and</w:t>
      </w:r>
      <w:proofErr w:type="spellEnd"/>
      <w:r>
        <w:rPr>
          <w:rFonts w:ascii="Cambria" w:hAnsi="Cambria" w:cs="Cambria"/>
          <w:sz w:val="21"/>
          <w:szCs w:val="21"/>
        </w:rPr>
        <w:t xml:space="preserve"> cap.</w:t>
      </w:r>
    </w:p>
    <w:p w14:paraId="5432CA27" w14:textId="77777777" w:rsidR="001D743F" w:rsidRDefault="006D0915">
      <w:pPr>
        <w:pStyle w:val="Heading2"/>
      </w:pPr>
      <w:r>
        <w:rPr>
          <w:lang w:val="nl-NL"/>
        </w:rPr>
        <w:t xml:space="preserve">Data </w:t>
      </w:r>
      <w:proofErr w:type="spellStart"/>
      <w:r>
        <w:rPr>
          <w:lang w:val="nl-NL"/>
        </w:rPr>
        <w:t>Provenance</w:t>
      </w:r>
      <w:proofErr w:type="spellEnd"/>
    </w:p>
    <w:p w14:paraId="3B821BBA" w14:textId="77777777" w:rsidR="001D743F" w:rsidRDefault="006D0915">
      <w:pPr>
        <w:pStyle w:val="Body"/>
      </w:pPr>
      <w:r>
        <w:rPr>
          <w:lang w:val="en-US"/>
        </w:rPr>
        <w:t xml:space="preserve">(Were these data derived from other data? If so, you will want to document this </w:t>
      </w:r>
      <w:proofErr w:type="gramStart"/>
      <w:r>
        <w:rPr>
          <w:lang w:val="en-US"/>
        </w:rPr>
        <w:t>information</w:t>
      </w:r>
      <w:proofErr w:type="gramEnd"/>
      <w:r>
        <w:rPr>
          <w:lang w:val="en-US"/>
        </w:rPr>
        <w:t xml:space="preserve"> so users know where these data came from.  Please specify the source datasets used in the below </w:t>
      </w:r>
      <w:r>
        <w:rPr>
          <w:b/>
          <w:bCs/>
          <w:lang w:val="fr-FR"/>
        </w:rPr>
        <w:t>provenance table</w:t>
      </w:r>
      <w:r>
        <w:rPr>
          <w:lang w:val="en-US"/>
        </w:rPr>
        <w:t xml:space="preserve">, preferably with their DOI or URL.  An example of a dataset derived from several others is </w:t>
      </w:r>
      <w:hyperlink r:id="rId19" w:history="1">
        <w:r>
          <w:rPr>
            <w:rStyle w:val="Hyperlink0"/>
            <w:lang w:val="en-US"/>
          </w:rPr>
          <w:t>here</w:t>
        </w:r>
      </w:hyperlink>
      <w:r>
        <w:t>.)</w:t>
      </w:r>
    </w:p>
    <w:tbl>
      <w:tblPr>
        <w:tblW w:w="973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088"/>
        <w:gridCol w:w="2430"/>
        <w:gridCol w:w="2520"/>
        <w:gridCol w:w="2700"/>
      </w:tblGrid>
      <w:tr w:rsidR="001D743F" w14:paraId="37FDBE17" w14:textId="77777777">
        <w:trPr>
          <w:trHeight w:val="226"/>
        </w:trPr>
        <w:tc>
          <w:tcPr>
            <w:tcW w:w="2088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E7515" w14:textId="77777777" w:rsidR="001D743F" w:rsidRDefault="006D0915">
            <w:pPr>
              <w:pStyle w:val="Body"/>
            </w:pPr>
            <w:r>
              <w:rPr>
                <w:b/>
                <w:bCs/>
                <w:color w:val="FFFFFF"/>
                <w:u w:color="FFFFFF"/>
                <w:lang w:val="en-US"/>
              </w:rPr>
              <w:lastRenderedPageBreak/>
              <w:t>Dataset titl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8E572E" w14:textId="77777777" w:rsidR="001D743F" w:rsidRDefault="006D0915">
            <w:pPr>
              <w:pStyle w:val="Body"/>
              <w:spacing w:after="0" w:line="240" w:lineRule="auto"/>
            </w:pPr>
            <w:r>
              <w:rPr>
                <w:b/>
                <w:bCs/>
                <w:color w:val="FFFFFF"/>
                <w:u w:color="FFFFFF"/>
                <w:lang w:val="en-US"/>
              </w:rPr>
              <w:t>Dataset DOI or URL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37487" w14:textId="77777777" w:rsidR="001D743F" w:rsidRDefault="006D0915">
            <w:pPr>
              <w:pStyle w:val="Body"/>
              <w:spacing w:after="0" w:line="240" w:lineRule="auto"/>
            </w:pPr>
            <w:r>
              <w:rPr>
                <w:b/>
                <w:bCs/>
                <w:color w:val="FFFFFF"/>
                <w:u w:color="FFFFFF"/>
                <w:lang w:val="en-US"/>
              </w:rPr>
              <w:t>Creator (name &amp; email)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A1969" w14:textId="77777777" w:rsidR="001D743F" w:rsidRDefault="006D0915">
            <w:pPr>
              <w:pStyle w:val="Body"/>
              <w:spacing w:after="0" w:line="240" w:lineRule="auto"/>
            </w:pPr>
            <w:r>
              <w:rPr>
                <w:b/>
                <w:bCs/>
                <w:color w:val="FFFFFF"/>
                <w:u w:color="FFFFFF"/>
                <w:lang w:val="en-US"/>
              </w:rPr>
              <w:t>Contact (name &amp; email)</w:t>
            </w:r>
          </w:p>
        </w:tc>
      </w:tr>
      <w:tr w:rsidR="001D743F" w14:paraId="4DE8F572" w14:textId="77777777">
        <w:trPr>
          <w:trHeight w:val="231"/>
        </w:trPr>
        <w:tc>
          <w:tcPr>
            <w:tcW w:w="208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72563E" w14:textId="335144DB" w:rsidR="001D743F" w:rsidRDefault="00557D0D">
            <w:r w:rsidRPr="00557D0D">
              <w:t>Maine Phytoplankton Monitoring</w:t>
            </w:r>
          </w:p>
        </w:tc>
        <w:tc>
          <w:tcPr>
            <w:tcW w:w="243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6352DA" w14:textId="7B3C9E3E" w:rsidR="001D743F" w:rsidRDefault="00557D0D">
            <w:r w:rsidRPr="00557D0D">
              <w:t>https://anecdata.org/projects/view/139</w:t>
            </w:r>
          </w:p>
        </w:tc>
        <w:tc>
          <w:tcPr>
            <w:tcW w:w="25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6E563B" w14:textId="45B635BC" w:rsidR="001D743F" w:rsidRDefault="00557D0D">
            <w:r>
              <w:t xml:space="preserve">Community Environmental Health Laboratory </w:t>
            </w:r>
            <w:hyperlink r:id="rId20" w:history="1">
              <w:r w:rsidRPr="00FF160E">
                <w:rPr>
                  <w:rStyle w:val="Hyperlink"/>
                </w:rPr>
                <w:t>CEHL@mdibl.org</w:t>
              </w:r>
            </w:hyperlink>
          </w:p>
        </w:tc>
        <w:tc>
          <w:tcPr>
            <w:tcW w:w="27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631D93" w14:textId="59BDAD1A" w:rsidR="001D743F" w:rsidRDefault="00557D0D">
            <w:r>
              <w:t>Alexis Garretson</w:t>
            </w:r>
            <w:r>
              <w:br/>
            </w:r>
            <w:hyperlink r:id="rId21" w:history="1">
              <w:r w:rsidRPr="00FF160E">
                <w:rPr>
                  <w:rStyle w:val="Hyperlink"/>
                </w:rPr>
                <w:t>agarretson@mdibl.org</w:t>
              </w:r>
            </w:hyperlink>
          </w:p>
          <w:p w14:paraId="0A21DA53" w14:textId="77777777" w:rsidR="00557D0D" w:rsidRDefault="00557D0D"/>
          <w:p w14:paraId="0D39B040" w14:textId="77777777" w:rsidR="00557D0D" w:rsidRDefault="00557D0D">
            <w:r>
              <w:t>Jane Disney</w:t>
            </w:r>
          </w:p>
          <w:p w14:paraId="7DEED186" w14:textId="2E346B4E" w:rsidR="00557D0D" w:rsidRDefault="00000000">
            <w:hyperlink r:id="rId22" w:history="1">
              <w:r w:rsidR="00557D0D" w:rsidRPr="00FF160E">
                <w:rPr>
                  <w:rStyle w:val="Hyperlink"/>
                </w:rPr>
                <w:t>jdisney@mdibl.org</w:t>
              </w:r>
            </w:hyperlink>
            <w:r w:rsidR="00557D0D">
              <w:t xml:space="preserve"> </w:t>
            </w:r>
          </w:p>
        </w:tc>
      </w:tr>
    </w:tbl>
    <w:p w14:paraId="55433D3F" w14:textId="77777777" w:rsidR="001D743F" w:rsidRDefault="006D0915">
      <w:pPr>
        <w:pStyle w:val="Heading2"/>
      </w:pPr>
      <w:r>
        <w:rPr>
          <w:lang w:val="de-DE"/>
        </w:rPr>
        <w:t>Data Table</w:t>
      </w:r>
    </w:p>
    <w:p w14:paraId="0F916F29" w14:textId="77777777" w:rsidR="001D743F" w:rsidRDefault="006D0915">
      <w:pPr>
        <w:pStyle w:val="Body"/>
      </w:pPr>
      <w:r>
        <w:rPr>
          <w:lang w:val="en-US"/>
        </w:rPr>
        <w:t>(Provide a Table Name and Table Description.  Each row in the below table describes one column in your data table.  Complete each row as follows:</w:t>
      </w:r>
    </w:p>
    <w:p w14:paraId="59622021" w14:textId="77777777" w:rsidR="001D743F" w:rsidRDefault="006D0915">
      <w:pPr>
        <w:pStyle w:val="ListParagraph"/>
        <w:numPr>
          <w:ilvl w:val="0"/>
          <w:numId w:val="6"/>
        </w:numPr>
      </w:pPr>
      <w:r>
        <w:rPr>
          <w:b/>
          <w:bCs/>
        </w:rPr>
        <w:t>Column name</w:t>
      </w:r>
      <w:r>
        <w:t>: This name must be exactly as it appears in the dataset. Please avoid special characters (like &amp; or \), dashes and spaces. Underscores are permissible. Do not begin a column name with a number.</w:t>
      </w:r>
    </w:p>
    <w:p w14:paraId="24778096" w14:textId="77777777" w:rsidR="001D743F" w:rsidRDefault="006D0915">
      <w:pPr>
        <w:pStyle w:val="ListParagraph"/>
        <w:numPr>
          <w:ilvl w:val="0"/>
          <w:numId w:val="6"/>
        </w:numPr>
      </w:pPr>
      <w:r>
        <w:rPr>
          <w:b/>
          <w:bCs/>
        </w:rPr>
        <w:t>Description</w:t>
      </w:r>
      <w:r>
        <w:t>: Please give a specific definition of the column name. This can be lengthy.</w:t>
      </w:r>
    </w:p>
    <w:p w14:paraId="178CB1DE" w14:textId="77777777" w:rsidR="001D743F" w:rsidRDefault="006D0915">
      <w:pPr>
        <w:pStyle w:val="ListParagraph"/>
        <w:numPr>
          <w:ilvl w:val="0"/>
          <w:numId w:val="6"/>
        </w:numPr>
      </w:pPr>
      <w:r>
        <w:rPr>
          <w:b/>
          <w:bCs/>
        </w:rPr>
        <w:t>Unit:</w:t>
      </w:r>
      <w:r>
        <w:t xml:space="preserve"> Identify units for all numeric variables.  Please avoid special characters and describe units in this pattern: </w:t>
      </w:r>
      <w:proofErr w:type="gramStart"/>
      <w:r>
        <w:t>e.g.</w:t>
      </w:r>
      <w:proofErr w:type="gramEnd"/>
      <w:r>
        <w:t xml:space="preserve"> </w:t>
      </w:r>
      <w:proofErr w:type="spellStart"/>
      <w:r>
        <w:t>microSiemenPerCentimeter</w:t>
      </w:r>
      <w:proofErr w:type="spellEnd"/>
      <w:r>
        <w:t xml:space="preserve">, </w:t>
      </w:r>
      <w:proofErr w:type="spellStart"/>
      <w:r>
        <w:t>microgramPerLiter</w:t>
      </w:r>
      <w:proofErr w:type="spellEnd"/>
      <w:r>
        <w:t xml:space="preserve">, </w:t>
      </w:r>
      <w:proofErr w:type="spellStart"/>
      <w:r>
        <w:t>absorptionPerMolePerCentimeter</w:t>
      </w:r>
      <w:proofErr w:type="spellEnd"/>
    </w:p>
    <w:p w14:paraId="0B904E0B" w14:textId="77777777" w:rsidR="001D743F" w:rsidRDefault="006D0915">
      <w:pPr>
        <w:pStyle w:val="ListParagraph"/>
        <w:numPr>
          <w:ilvl w:val="0"/>
          <w:numId w:val="6"/>
        </w:numPr>
      </w:pPr>
      <w:r>
        <w:rPr>
          <w:b/>
          <w:bCs/>
        </w:rPr>
        <w:t>Code explanation</w:t>
      </w:r>
      <w:r>
        <w:t>: If you use codes in your column, please explain in this way: e.g., LR=Little Rock Lake, A=Sample suspect, J=Nonstandard routine followed</w:t>
      </w:r>
    </w:p>
    <w:p w14:paraId="3A0EBEE8" w14:textId="10B1FF2E" w:rsidR="001D743F" w:rsidRDefault="006D0915" w:rsidP="00ED5160">
      <w:pPr>
        <w:pStyle w:val="ListParagraph"/>
        <w:numPr>
          <w:ilvl w:val="0"/>
          <w:numId w:val="6"/>
        </w:numPr>
      </w:pPr>
      <w:r>
        <w:rPr>
          <w:b/>
          <w:bCs/>
        </w:rPr>
        <w:t>Date format</w:t>
      </w:r>
      <w:r>
        <w:t xml:space="preserve">: ISO date format of </w:t>
      </w:r>
      <w:r w:rsidR="00B06293" w:rsidRPr="00B06293">
        <w:t>"%Y-%m-%</w:t>
      </w:r>
      <w:proofErr w:type="spellStart"/>
      <w:r w:rsidR="00B06293" w:rsidRPr="00B06293">
        <w:t>dT%H</w:t>
      </w:r>
      <w:proofErr w:type="spellEnd"/>
      <w:r w:rsidR="00B06293" w:rsidRPr="00B06293">
        <w:t>:%M:%S%Z",</w:t>
      </w:r>
      <w:proofErr w:type="spellStart"/>
      <w:r w:rsidR="00B06293" w:rsidRPr="00B06293">
        <w:t>tz</w:t>
      </w:r>
      <w:proofErr w:type="spellEnd"/>
      <w:r w:rsidR="00B06293" w:rsidRPr="00B06293">
        <w:t xml:space="preserve"> = "Zulu"</w:t>
      </w:r>
      <w:r>
        <w:t>.</w:t>
      </w:r>
    </w:p>
    <w:p w14:paraId="62BEABFC" w14:textId="3FA01B63" w:rsidR="001D743F" w:rsidRDefault="006D0915">
      <w:pPr>
        <w:pStyle w:val="ListParagraph"/>
        <w:numPr>
          <w:ilvl w:val="0"/>
          <w:numId w:val="6"/>
        </w:numPr>
      </w:pPr>
      <w:r>
        <w:rPr>
          <w:b/>
          <w:bCs/>
        </w:rPr>
        <w:t>Missing value code</w:t>
      </w:r>
      <w:r>
        <w:t xml:space="preserve">: If a code for ‘no data’ is used, please </w:t>
      </w:r>
      <w:proofErr w:type="gramStart"/>
      <w:r>
        <w:t>specify:</w:t>
      </w:r>
      <w:proofErr w:type="gramEnd"/>
      <w:r>
        <w:t xml:space="preserve"> e.g., -99999</w:t>
      </w:r>
    </w:p>
    <w:p w14:paraId="7C478073" w14:textId="72051207" w:rsidR="00716AC7" w:rsidRDefault="00716AC7" w:rsidP="00716AC7">
      <w:r>
        <w:t>Our missing value codes are not consistent, but my preference is for NA. Our date format is mm/dd/</w:t>
      </w:r>
      <w:proofErr w:type="spellStart"/>
      <w:r>
        <w:t>yyyy</w:t>
      </w:r>
      <w:proofErr w:type="spellEnd"/>
      <w:r>
        <w:t xml:space="preserve"> in the export, but my preference is for YYYY-mm-dd. </w:t>
      </w:r>
    </w:p>
    <w:p w14:paraId="1485F497" w14:textId="77777777" w:rsidR="00B06293" w:rsidRDefault="00B06293" w:rsidP="00716AC7"/>
    <w:p w14:paraId="6B770C94" w14:textId="77777777" w:rsidR="001D743F" w:rsidRPr="00557D0D" w:rsidRDefault="006D0915">
      <w:pPr>
        <w:pStyle w:val="Heading2"/>
        <w:rPr>
          <w:strike/>
        </w:rPr>
      </w:pPr>
      <w:r w:rsidRPr="00557D0D">
        <w:rPr>
          <w:strike/>
        </w:rPr>
        <w:t>Scripts/code (software)</w:t>
      </w:r>
    </w:p>
    <w:p w14:paraId="512A7AD5" w14:textId="77777777" w:rsidR="001D743F" w:rsidRPr="00557D0D" w:rsidRDefault="006D0915">
      <w:pPr>
        <w:pStyle w:val="Body"/>
        <w:rPr>
          <w:strike/>
        </w:rPr>
      </w:pPr>
      <w:r w:rsidRPr="00557D0D">
        <w:rPr>
          <w:strike/>
          <w:lang w:val="en-US"/>
        </w:rPr>
        <w:t>(List any software scripts/code you would like to archive along with your data. These may include processing scripts you wrote to create, clean, or analyze the data.)</w:t>
      </w:r>
    </w:p>
    <w:tbl>
      <w:tblPr>
        <w:tblW w:w="973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68"/>
        <w:gridCol w:w="4860"/>
        <w:gridCol w:w="1710"/>
      </w:tblGrid>
      <w:tr w:rsidR="001D743F" w:rsidRPr="00557D0D" w14:paraId="44F419D5" w14:textId="77777777">
        <w:trPr>
          <w:trHeight w:val="486"/>
        </w:trPr>
        <w:tc>
          <w:tcPr>
            <w:tcW w:w="3168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B71AF6" w14:textId="77777777" w:rsidR="001D743F" w:rsidRPr="00557D0D" w:rsidRDefault="006D0915">
            <w:pPr>
              <w:pStyle w:val="Body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File name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24A8D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Description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2CE60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Scripting language</w:t>
            </w:r>
          </w:p>
        </w:tc>
      </w:tr>
      <w:tr w:rsidR="001D743F" w:rsidRPr="00557D0D" w14:paraId="6F2F2327" w14:textId="77777777">
        <w:trPr>
          <w:trHeight w:val="231"/>
        </w:trPr>
        <w:tc>
          <w:tcPr>
            <w:tcW w:w="316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FDBDD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48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2A52C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17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75471" w14:textId="77777777" w:rsidR="001D743F" w:rsidRPr="00557D0D" w:rsidRDefault="001D743F">
            <w:pPr>
              <w:rPr>
                <w:strike/>
              </w:rPr>
            </w:pPr>
          </w:p>
        </w:tc>
      </w:tr>
    </w:tbl>
    <w:p w14:paraId="7E648088" w14:textId="77777777" w:rsidR="001D743F" w:rsidRPr="00557D0D" w:rsidRDefault="001D743F">
      <w:pPr>
        <w:pStyle w:val="Body"/>
        <w:widowControl w:val="0"/>
        <w:spacing w:line="240" w:lineRule="auto"/>
        <w:rPr>
          <w:strike/>
        </w:rPr>
      </w:pPr>
    </w:p>
    <w:p w14:paraId="70A3DADD" w14:textId="77777777" w:rsidR="001D743F" w:rsidRPr="00557D0D" w:rsidRDefault="001D743F">
      <w:pPr>
        <w:pStyle w:val="Body"/>
        <w:rPr>
          <w:strike/>
        </w:rPr>
      </w:pPr>
    </w:p>
    <w:p w14:paraId="59103B0F" w14:textId="77777777" w:rsidR="001D743F" w:rsidRPr="00557D0D" w:rsidRDefault="006D0915">
      <w:pPr>
        <w:pStyle w:val="Heading2"/>
        <w:rPr>
          <w:strike/>
        </w:rPr>
      </w:pPr>
      <w:r w:rsidRPr="00557D0D">
        <w:rPr>
          <w:strike/>
        </w:rPr>
        <w:lastRenderedPageBreak/>
        <w:t>Other objects (misc.)</w:t>
      </w:r>
    </w:p>
    <w:p w14:paraId="5EB68224" w14:textId="77777777" w:rsidR="001D743F" w:rsidRPr="00557D0D" w:rsidRDefault="006D0915">
      <w:pPr>
        <w:pStyle w:val="Body"/>
        <w:rPr>
          <w:strike/>
        </w:rPr>
      </w:pPr>
      <w:r w:rsidRPr="00557D0D">
        <w:rPr>
          <w:strike/>
          <w:lang w:val="en-US"/>
        </w:rPr>
        <w:t>(List any other objects (e.g. .zip, .pdf, etc.) you would like to archive.</w:t>
      </w:r>
    </w:p>
    <w:tbl>
      <w:tblPr>
        <w:tblW w:w="973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68"/>
        <w:gridCol w:w="4860"/>
        <w:gridCol w:w="1710"/>
      </w:tblGrid>
      <w:tr w:rsidR="001D743F" w:rsidRPr="00557D0D" w14:paraId="62EA5CDA" w14:textId="77777777">
        <w:trPr>
          <w:trHeight w:val="226"/>
        </w:trPr>
        <w:tc>
          <w:tcPr>
            <w:tcW w:w="3168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B9B29" w14:textId="77777777" w:rsidR="001D743F" w:rsidRPr="00557D0D" w:rsidRDefault="006D0915">
            <w:pPr>
              <w:pStyle w:val="Body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File name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6C45F1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Description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4046C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Data type</w:t>
            </w:r>
          </w:p>
        </w:tc>
      </w:tr>
      <w:tr w:rsidR="001D743F" w:rsidRPr="00557D0D" w14:paraId="0BCD4F8B" w14:textId="77777777">
        <w:trPr>
          <w:trHeight w:val="231"/>
        </w:trPr>
        <w:tc>
          <w:tcPr>
            <w:tcW w:w="316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90B2F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48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EEACF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17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F2CDC8" w14:textId="77777777" w:rsidR="001D743F" w:rsidRPr="00557D0D" w:rsidRDefault="001D743F">
            <w:pPr>
              <w:rPr>
                <w:strike/>
              </w:rPr>
            </w:pPr>
          </w:p>
        </w:tc>
      </w:tr>
    </w:tbl>
    <w:p w14:paraId="3C5CECAF" w14:textId="77777777" w:rsidR="001D743F" w:rsidRPr="00557D0D" w:rsidRDefault="001D743F">
      <w:pPr>
        <w:pStyle w:val="Body"/>
        <w:rPr>
          <w:strike/>
        </w:rPr>
      </w:pPr>
    </w:p>
    <w:p w14:paraId="53F0D807" w14:textId="77777777" w:rsidR="001D743F" w:rsidRPr="00557D0D" w:rsidRDefault="006D0915">
      <w:pPr>
        <w:pStyle w:val="Heading2"/>
        <w:rPr>
          <w:strike/>
        </w:rPr>
      </w:pPr>
      <w:r w:rsidRPr="00557D0D">
        <w:rPr>
          <w:strike/>
        </w:rPr>
        <w:t>Articles</w:t>
      </w:r>
    </w:p>
    <w:p w14:paraId="599C784E" w14:textId="77777777" w:rsidR="001D743F" w:rsidRPr="00557D0D" w:rsidRDefault="006D0915">
      <w:pPr>
        <w:pStyle w:val="Body"/>
        <w:rPr>
          <w:strike/>
        </w:rPr>
      </w:pPr>
      <w:r w:rsidRPr="00557D0D">
        <w:rPr>
          <w:strike/>
          <w:lang w:val="en-US"/>
        </w:rPr>
        <w:t>(List articles citing this dataset)</w:t>
      </w: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149"/>
        <w:gridCol w:w="3607"/>
        <w:gridCol w:w="3594"/>
      </w:tblGrid>
      <w:tr w:rsidR="001D743F" w:rsidRPr="00557D0D" w14:paraId="5599E061" w14:textId="77777777">
        <w:trPr>
          <w:trHeight w:val="518"/>
        </w:trPr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03A86" w14:textId="77777777" w:rsidR="001D743F" w:rsidRPr="00557D0D" w:rsidRDefault="006D0915">
            <w:pPr>
              <w:pStyle w:val="Body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Article DOI or URL (DOI is preferred)</w:t>
            </w:r>
          </w:p>
        </w:tc>
        <w:tc>
          <w:tcPr>
            <w:tcW w:w="3607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21FFE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Article title</w:t>
            </w:r>
          </w:p>
        </w:tc>
        <w:tc>
          <w:tcPr>
            <w:tcW w:w="3594" w:type="dxa"/>
            <w:tcBorders>
              <w:top w:val="single" w:sz="4" w:space="0" w:color="000000"/>
              <w:left w:val="single" w:sz="4" w:space="0" w:color="000000"/>
              <w:bottom w:val="single" w:sz="8" w:space="0" w:color="4F81BD"/>
              <w:right w:val="single" w:sz="4" w:space="0" w:color="000000"/>
            </w:tcBorders>
            <w:shd w:val="clear" w:color="auto" w:fill="4F81BD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E209AD" w14:textId="77777777" w:rsidR="001D743F" w:rsidRPr="00557D0D" w:rsidRDefault="006D0915">
            <w:pPr>
              <w:pStyle w:val="Body"/>
              <w:spacing w:after="0" w:line="240" w:lineRule="auto"/>
              <w:rPr>
                <w:strike/>
              </w:rPr>
            </w:pPr>
            <w:r w:rsidRPr="00557D0D">
              <w:rPr>
                <w:b/>
                <w:bCs/>
                <w:strike/>
                <w:color w:val="FFFFFF"/>
                <w:u w:color="FFFFFF"/>
                <w:lang w:val="en-US"/>
              </w:rPr>
              <w:t>Journal title</w:t>
            </w:r>
          </w:p>
        </w:tc>
      </w:tr>
      <w:tr w:rsidR="001D743F" w:rsidRPr="00557D0D" w14:paraId="54A56641" w14:textId="77777777">
        <w:trPr>
          <w:trHeight w:val="231"/>
        </w:trPr>
        <w:tc>
          <w:tcPr>
            <w:tcW w:w="214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1BB5D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360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BD9541" w14:textId="77777777" w:rsidR="001D743F" w:rsidRPr="00557D0D" w:rsidRDefault="001D743F">
            <w:pPr>
              <w:rPr>
                <w:strike/>
              </w:rPr>
            </w:pPr>
          </w:p>
        </w:tc>
        <w:tc>
          <w:tcPr>
            <w:tcW w:w="3594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13E0D7" w14:textId="77777777" w:rsidR="001D743F" w:rsidRPr="00557D0D" w:rsidRDefault="001D743F">
            <w:pPr>
              <w:rPr>
                <w:strike/>
              </w:rPr>
            </w:pPr>
          </w:p>
        </w:tc>
      </w:tr>
    </w:tbl>
    <w:p w14:paraId="7B8026EF" w14:textId="77777777" w:rsidR="001D743F" w:rsidRDefault="001D743F">
      <w:pPr>
        <w:pStyle w:val="Body"/>
      </w:pPr>
    </w:p>
    <w:p w14:paraId="7E62A5B1" w14:textId="77777777" w:rsidR="001D743F" w:rsidRDefault="006D0915">
      <w:pPr>
        <w:pStyle w:val="Heading2"/>
      </w:pPr>
      <w:r>
        <w:t>Notes and Comments</w:t>
      </w:r>
    </w:p>
    <w:sectPr w:rsidR="001D743F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F7CDE" w14:textId="77777777" w:rsidR="00684618" w:rsidRDefault="00684618">
      <w:r>
        <w:separator/>
      </w:r>
    </w:p>
  </w:endnote>
  <w:endnote w:type="continuationSeparator" w:id="0">
    <w:p w14:paraId="55927E28" w14:textId="77777777" w:rsidR="00684618" w:rsidRDefault="006846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NewPSMT">
    <w:altName w:val="Courier New"/>
    <w:panose1 w:val="02070309020205020404"/>
    <w:charset w:val="00"/>
    <w:family w:val="moder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M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-Bold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-BoldItalic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9EBDC" w14:textId="77777777" w:rsidR="001D743F" w:rsidRDefault="001D743F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AE4FB" w14:textId="77777777" w:rsidR="00684618" w:rsidRDefault="00684618">
      <w:r>
        <w:separator/>
      </w:r>
    </w:p>
  </w:footnote>
  <w:footnote w:type="continuationSeparator" w:id="0">
    <w:p w14:paraId="303546B0" w14:textId="77777777" w:rsidR="00684618" w:rsidRDefault="00684618">
      <w:r>
        <w:continuationSeparator/>
      </w:r>
    </w:p>
  </w:footnote>
  <w:footnote w:type="continuationNotice" w:id="1">
    <w:p w14:paraId="30DB8C10" w14:textId="77777777" w:rsidR="00684618" w:rsidRDefault="00684618"/>
  </w:footnote>
  <w:footnote w:id="2">
    <w:p w14:paraId="291CD19C" w14:textId="77777777" w:rsidR="001D743F" w:rsidRDefault="006D0915">
      <w:pPr>
        <w:pStyle w:val="FootnoteText"/>
      </w:pPr>
      <w:r>
        <w:rPr>
          <w:vertAlign w:val="superscript"/>
        </w:rPr>
        <w:footnoteRef/>
      </w:r>
      <w:r>
        <w:rPr>
          <w:rFonts w:eastAsia="Arial Unicode MS" w:cs="Arial Unicode MS"/>
        </w:rPr>
        <w:t xml:space="preserve"> This document liberally borrows from similar documents at SBC and GC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A53BC" w14:textId="77777777" w:rsidR="001D743F" w:rsidRDefault="001D743F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C0B7B"/>
    <w:multiLevelType w:val="hybridMultilevel"/>
    <w:tmpl w:val="63BEDCDA"/>
    <w:styleLink w:val="ImportedStyle2"/>
    <w:lvl w:ilvl="0" w:tplc="31084AE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68449B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EA2BF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72A734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D28F58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90759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82E1B3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4B04BD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0B8D99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11968BB"/>
    <w:multiLevelType w:val="hybridMultilevel"/>
    <w:tmpl w:val="28BC273C"/>
    <w:numStyleLink w:val="ImportedStyle3"/>
  </w:abstractNum>
  <w:abstractNum w:abstractNumId="2" w15:restartNumberingAfterBreak="0">
    <w:nsid w:val="27ED567B"/>
    <w:multiLevelType w:val="hybridMultilevel"/>
    <w:tmpl w:val="CAD274EC"/>
    <w:lvl w:ilvl="0" w:tplc="F41EC98A">
      <w:numFmt w:val="bullet"/>
      <w:lvlText w:val=""/>
      <w:lvlJc w:val="left"/>
      <w:pPr>
        <w:ind w:left="720" w:hanging="360"/>
      </w:pPr>
      <w:rPr>
        <w:rFonts w:ascii="Symbol" w:eastAsia="Arial Unicode MS" w:hAnsi="Symbol" w:cs="CourierNewPSMT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7B3DCF"/>
    <w:multiLevelType w:val="hybridMultilevel"/>
    <w:tmpl w:val="AF18D488"/>
    <w:numStyleLink w:val="ImportedStyle1"/>
  </w:abstractNum>
  <w:abstractNum w:abstractNumId="4" w15:restartNumberingAfterBreak="0">
    <w:nsid w:val="436C5B5F"/>
    <w:multiLevelType w:val="hybridMultilevel"/>
    <w:tmpl w:val="63BEDCDA"/>
    <w:numStyleLink w:val="ImportedStyle2"/>
  </w:abstractNum>
  <w:abstractNum w:abstractNumId="5" w15:restartNumberingAfterBreak="0">
    <w:nsid w:val="47F131E0"/>
    <w:multiLevelType w:val="hybridMultilevel"/>
    <w:tmpl w:val="17D0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2A0D74"/>
    <w:multiLevelType w:val="hybridMultilevel"/>
    <w:tmpl w:val="2D8CC9B0"/>
    <w:lvl w:ilvl="0" w:tplc="F41EC98A">
      <w:numFmt w:val="bullet"/>
      <w:lvlText w:val=""/>
      <w:lvlJc w:val="left"/>
      <w:pPr>
        <w:ind w:left="720" w:hanging="360"/>
      </w:pPr>
      <w:rPr>
        <w:rFonts w:ascii="Symbol" w:eastAsia="Arial Unicode MS" w:hAnsi="Symbol" w:cs="CourierNewPSMT" w:hint="default"/>
        <w:b w:val="0"/>
      </w:rPr>
    </w:lvl>
    <w:lvl w:ilvl="1" w:tplc="07221206">
      <w:numFmt w:val="bullet"/>
      <w:lvlText w:val="•"/>
      <w:lvlJc w:val="left"/>
      <w:pPr>
        <w:ind w:left="1440" w:hanging="360"/>
      </w:pPr>
      <w:rPr>
        <w:rFonts w:ascii="SymbolMT" w:eastAsia="Arial Unicode MS" w:hAnsi="SymbolMT" w:cs="SymbolM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33000B"/>
    <w:multiLevelType w:val="hybridMultilevel"/>
    <w:tmpl w:val="AF18D488"/>
    <w:styleLink w:val="ImportedStyle1"/>
    <w:lvl w:ilvl="0" w:tplc="258A9A0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2AE39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A24491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50AA28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ED2914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61C558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AD86D4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9AC195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AD0836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7FEB1CFC"/>
    <w:multiLevelType w:val="hybridMultilevel"/>
    <w:tmpl w:val="28BC273C"/>
    <w:styleLink w:val="ImportedStyle3"/>
    <w:lvl w:ilvl="0" w:tplc="878ED53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33C699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A2A294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2EECC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658A6F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CFE8AD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94832F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A25B7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5F6C55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098255471">
    <w:abstractNumId w:val="7"/>
  </w:num>
  <w:num w:numId="2" w16cid:durableId="1626503568">
    <w:abstractNumId w:val="3"/>
  </w:num>
  <w:num w:numId="3" w16cid:durableId="621695315">
    <w:abstractNumId w:val="0"/>
  </w:num>
  <w:num w:numId="4" w16cid:durableId="1633902913">
    <w:abstractNumId w:val="4"/>
  </w:num>
  <w:num w:numId="5" w16cid:durableId="1992975351">
    <w:abstractNumId w:val="8"/>
  </w:num>
  <w:num w:numId="6" w16cid:durableId="2105610863">
    <w:abstractNumId w:val="1"/>
  </w:num>
  <w:num w:numId="7" w16cid:durableId="1877235729">
    <w:abstractNumId w:val="5"/>
  </w:num>
  <w:num w:numId="8" w16cid:durableId="730271957">
    <w:abstractNumId w:val="6"/>
  </w:num>
  <w:num w:numId="9" w16cid:durableId="11786204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displayBackgroundShape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szAzMzWxMDQxMTVU0lEKTi0uzszPAykwrAUAauiAJywAAAA="/>
  </w:docVars>
  <w:rsids>
    <w:rsidRoot w:val="001D743F"/>
    <w:rsid w:val="001907FF"/>
    <w:rsid w:val="001A5D94"/>
    <w:rsid w:val="001D743F"/>
    <w:rsid w:val="001F33F7"/>
    <w:rsid w:val="00251735"/>
    <w:rsid w:val="004312C5"/>
    <w:rsid w:val="0048088A"/>
    <w:rsid w:val="00494520"/>
    <w:rsid w:val="00557D0D"/>
    <w:rsid w:val="006355E1"/>
    <w:rsid w:val="00684618"/>
    <w:rsid w:val="006D0915"/>
    <w:rsid w:val="00716AC7"/>
    <w:rsid w:val="0072477B"/>
    <w:rsid w:val="00896D00"/>
    <w:rsid w:val="008C6095"/>
    <w:rsid w:val="009678D1"/>
    <w:rsid w:val="009E79CA"/>
    <w:rsid w:val="00B06293"/>
    <w:rsid w:val="00B404A1"/>
    <w:rsid w:val="00C36521"/>
    <w:rsid w:val="00C86083"/>
    <w:rsid w:val="00CD4ECC"/>
    <w:rsid w:val="00D05784"/>
    <w:rsid w:val="00DE19C7"/>
    <w:rsid w:val="00E65CB1"/>
    <w:rsid w:val="00ED5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F7BCD"/>
  <w15:docId w15:val="{88F7B819-2C64-49FC-867A-BDAA49EE8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next w:val="Body"/>
    <w:uiPriority w:val="9"/>
    <w:unhideWhenUsed/>
    <w:qFormat/>
    <w:pPr>
      <w:keepNext/>
      <w:keepLines/>
      <w:spacing w:before="200" w:line="276" w:lineRule="auto"/>
      <w:outlineLvl w:val="1"/>
    </w:pPr>
    <w:rPr>
      <w:rFonts w:ascii="Cambria" w:hAnsi="Cambria" w:cs="Arial Unicode MS"/>
      <w:b/>
      <w:bCs/>
      <w:color w:val="4F81BD"/>
      <w:sz w:val="26"/>
      <w:szCs w:val="26"/>
      <w:u w:color="4F81BD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79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pPr>
      <w:keepNext/>
      <w:keepLines/>
      <w:spacing w:before="480" w:line="276" w:lineRule="auto"/>
      <w:outlineLvl w:val="0"/>
    </w:pPr>
    <w:rPr>
      <w:rFonts w:ascii="Cambria" w:hAnsi="Cambria" w:cs="Arial Unicode MS"/>
      <w:b/>
      <w:bCs/>
      <w:color w:val="365F91"/>
      <w:sz w:val="28"/>
      <w:szCs w:val="28"/>
      <w:u w:color="365F91"/>
      <w:lang w:val="pt-PT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pt-PT"/>
      <w14:textOutline w14:w="0" w14:cap="flat" w14:cmpd="sng" w14:algn="ctr">
        <w14:noFill/>
        <w14:prstDash w14:val="solid"/>
        <w14:bevel/>
      </w14:textOutline>
    </w:rPr>
  </w:style>
  <w:style w:type="paragraph" w:styleId="FootnoteText">
    <w:name w:val="footnote text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Hyperlink"/>
    <w:rPr>
      <w:outline w:val="0"/>
      <w:color w:val="0000FF"/>
      <w:u w:val="single" w:color="0000FF"/>
    </w:rPr>
  </w:style>
  <w:style w:type="character" w:customStyle="1" w:styleId="Hyperlink1">
    <w:name w:val="Hyperlink.1"/>
    <w:basedOn w:val="Hyperlink0"/>
    <w:rPr>
      <w:rFonts w:ascii="Calibri" w:eastAsia="Calibri" w:hAnsi="Calibri" w:cs="Calibri"/>
      <w:b/>
      <w:bCs/>
      <w:outline w:val="0"/>
      <w:color w:val="0000FF"/>
      <w:u w:val="single" w:color="0000FF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DE19C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79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edirepository.org" TargetMode="External"/><Relationship Id="rId13" Type="http://schemas.openxmlformats.org/officeDocument/2006/relationships/hyperlink" Target="mailto:jdisney@mdibl.org" TargetMode="External"/><Relationship Id="rId18" Type="http://schemas.openxmlformats.org/officeDocument/2006/relationships/hyperlink" Target="http://vocab.lternet.edu/vocab/vocab/index.php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agarretson@mdibl.org" TargetMode="External"/><Relationship Id="rId7" Type="http://schemas.openxmlformats.org/officeDocument/2006/relationships/hyperlink" Target="https://ezeml.edirepository.org" TargetMode="External"/><Relationship Id="rId12" Type="http://schemas.openxmlformats.org/officeDocument/2006/relationships/hyperlink" Target="mailto:agarretson@mdibl.org" TargetMode="External"/><Relationship Id="rId17" Type="http://schemas.openxmlformats.org/officeDocument/2006/relationships/hyperlink" Target="https://creativecommons.org/licenses/by/4.0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creativecommons.org/publicdomain/zero/1.0/" TargetMode="External"/><Relationship Id="rId20" Type="http://schemas.openxmlformats.org/officeDocument/2006/relationships/hyperlink" Target="mailto:CEHL@mdibl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disney@mdibl.org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CEHL@mdibl.org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orcid.org/0000-0002-7260-0131" TargetMode="External"/><Relationship Id="rId19" Type="http://schemas.openxmlformats.org/officeDocument/2006/relationships/hyperlink" Target="https://portal.edirepository.org/nis/mapbrowse?packageid=edi.101.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garretson@mdibl.org" TargetMode="External"/><Relationship Id="rId14" Type="http://schemas.openxmlformats.org/officeDocument/2006/relationships/hyperlink" Target="mailto:anecdata@mdibl.org" TargetMode="External"/><Relationship Id="rId22" Type="http://schemas.openxmlformats.org/officeDocument/2006/relationships/hyperlink" Target="mailto:jdisney@mdibl.org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3</TotalTime>
  <Pages>7</Pages>
  <Words>1847</Words>
  <Characters>9682</Characters>
  <Application>Microsoft Office Word</Application>
  <DocSecurity>0</DocSecurity>
  <Lines>387</Lines>
  <Paragraphs>2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hael Maniscalco</cp:lastModifiedBy>
  <cp:revision>10</cp:revision>
  <dcterms:created xsi:type="dcterms:W3CDTF">2022-06-01T14:50:00Z</dcterms:created>
  <dcterms:modified xsi:type="dcterms:W3CDTF">2022-07-05T17:23:00Z</dcterms:modified>
</cp:coreProperties>
</file>